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793066" w:rsidRPr="00087FD6" w:rsidP="00793066" w14:paraId="5E6EA3B7" w14:textId="77777777">
      <w:pPr>
        <w:rPr>
          <w:b/>
          <w:bCs/>
        </w:rPr>
      </w:pPr>
      <w:r>
        <w:rPr>
          <w:b/>
          <w:bCs/>
        </w:rPr>
        <w:t xml:space="preserve">Rajendra Singh </w:t>
      </w:r>
      <w:r>
        <w:rPr>
          <w:b/>
          <w:bCs/>
        </w:rPr>
        <w:t>Panu</w:t>
      </w:r>
    </w:p>
    <w:p w:rsidR="00793066" w:rsidP="00793066" w14:paraId="558B88B5" w14:textId="77777777">
      <w:pPr>
        <w:pStyle w:val="Default"/>
        <w:spacing w:line="276" w:lineRule="auto"/>
        <w:rPr>
          <w:iCs/>
        </w:rPr>
      </w:pPr>
      <w:r>
        <w:rPr>
          <w:iCs/>
        </w:rPr>
        <w:t xml:space="preserve">Village: </w:t>
      </w:r>
      <w:r>
        <w:rPr>
          <w:iCs/>
          <w:noProof/>
        </w:rPr>
        <w:t>Ghusapur</w:t>
      </w:r>
      <w:r w:rsidRPr="000000F9">
        <w:rPr>
          <w:iCs/>
          <w:noProof/>
        </w:rPr>
        <w:t xml:space="preserve"> ,P.O:</w:t>
      </w:r>
      <w:r w:rsidRPr="008E3F34">
        <w:rPr>
          <w:iCs/>
          <w:noProof/>
        </w:rPr>
        <w:t>Chorgliya</w:t>
      </w:r>
    </w:p>
    <w:p w:rsidR="00793066" w:rsidP="00793066" w14:paraId="650870CD" w14:textId="77777777">
      <w:pPr>
        <w:pStyle w:val="Default"/>
        <w:spacing w:line="276" w:lineRule="auto"/>
        <w:rPr>
          <w:iCs/>
        </w:rPr>
      </w:pPr>
      <w:r>
        <w:rPr>
          <w:iCs/>
        </w:rPr>
        <w:t>District: Nainital   PIN: 263139</w:t>
      </w:r>
    </w:p>
    <w:p w:rsidR="00FB6DFE" w:rsidP="00793066" w14:paraId="0FDC5BA4" w14:textId="77777777">
      <w:pPr>
        <w:pStyle w:val="Default"/>
        <w:spacing w:line="276" w:lineRule="auto"/>
        <w:rPr>
          <w:iCs/>
        </w:rPr>
      </w:pPr>
      <w:r>
        <w:rPr>
          <w:iCs/>
        </w:rPr>
        <w:t>Mobile No.-7701937706</w:t>
      </w:r>
    </w:p>
    <w:p w:rsidR="00FB6DFE" w:rsidP="00793066" w14:paraId="13B45D06" w14:textId="77777777">
      <w:pPr>
        <w:pStyle w:val="Default"/>
        <w:spacing w:line="276" w:lineRule="auto"/>
        <w:rPr>
          <w:iCs/>
        </w:rPr>
      </w:pPr>
      <w:r>
        <w:rPr>
          <w:iCs/>
        </w:rPr>
        <w:t>Email:rajupanu95@gmail.com</w:t>
      </w:r>
    </w:p>
    <w:p w:rsidR="00793066" w:rsidP="00793066" w14:paraId="09617CBC" w14:textId="77777777"/>
    <w:p w:rsidR="00793066" w:rsidRPr="009B0390" w:rsidP="00793066" w14:paraId="7BFAEBB2" w14:textId="77777777"/>
    <w:p w:rsidR="00793066" w:rsidRPr="009B0390" w:rsidP="00793066" w14:paraId="6430FCBB" w14:textId="77777777">
      <w:pPr>
        <w:pStyle w:val="Tit"/>
        <w:shd w:val="clear" w:color="auto" w:fill="D9D9D9"/>
        <w:ind w:left="0" w:firstLine="0"/>
        <w:jc w:val="both"/>
        <w:rPr>
          <w:spacing w:val="-4"/>
        </w:rPr>
      </w:pPr>
      <w:r w:rsidRPr="009B0390">
        <w:rPr>
          <w:spacing w:val="-4"/>
          <w:sz w:val="28"/>
          <w:szCs w:val="28"/>
        </w:rPr>
        <w:t>C</w:t>
      </w:r>
      <w:r w:rsidRPr="009B0390">
        <w:rPr>
          <w:spacing w:val="-4"/>
          <w:szCs w:val="28"/>
        </w:rPr>
        <w:t>AREER</w:t>
      </w:r>
      <w:r w:rsidRPr="009B0390">
        <w:rPr>
          <w:spacing w:val="-4"/>
          <w:sz w:val="28"/>
          <w:szCs w:val="28"/>
        </w:rPr>
        <w:t>O</w:t>
      </w:r>
      <w:r w:rsidRPr="009B0390">
        <w:rPr>
          <w:spacing w:val="-4"/>
          <w:szCs w:val="28"/>
        </w:rPr>
        <w:t>BJECTIVE</w:t>
      </w:r>
    </w:p>
    <w:p w:rsidR="00793066" w:rsidRPr="00543554" w:rsidP="00793066" w14:paraId="465C6F85" w14:textId="77777777">
      <w:pPr>
        <w:spacing w:after="200" w:line="276" w:lineRule="auto"/>
        <w:jc w:val="both"/>
      </w:pPr>
      <w:r w:rsidRPr="00543554">
        <w:rPr>
          <w:color w:val="000000"/>
          <w:shd w:val="clear" w:color="auto" w:fill="FFFFFF"/>
        </w:rPr>
        <w:t xml:space="preserve">Seeking for an opportunity to work in a challenging environment </w:t>
      </w:r>
      <w:r w:rsidRPr="00F53B2A">
        <w:rPr>
          <w:color w:val="000000"/>
          <w:shd w:val="clear" w:color="auto" w:fill="FFFFFF"/>
        </w:rPr>
        <w:t>to</w:t>
      </w:r>
      <w:r w:rsidRPr="00543554">
        <w:rPr>
          <w:color w:val="000000"/>
          <w:shd w:val="clear" w:color="auto" w:fill="FFFFFF"/>
        </w:rPr>
        <w:t xml:space="preserve"> prove my skills and uti</w:t>
      </w:r>
      <w:r>
        <w:rPr>
          <w:color w:val="000000"/>
          <w:shd w:val="clear" w:color="auto" w:fill="FFFFFF"/>
        </w:rPr>
        <w:t>lize my expertise</w:t>
      </w:r>
      <w:r w:rsidRPr="00543554">
        <w:rPr>
          <w:color w:val="000000"/>
          <w:shd w:val="clear" w:color="auto" w:fill="FFFFFF"/>
        </w:rPr>
        <w:t xml:space="preserve"> in the growth of the organization</w:t>
      </w:r>
      <w:r>
        <w:rPr>
          <w:color w:val="000000"/>
          <w:shd w:val="clear" w:color="auto" w:fill="FFFFFF"/>
        </w:rPr>
        <w:t xml:space="preserve"> and my personal growth.</w:t>
      </w:r>
    </w:p>
    <w:p w:rsidR="00793066" w:rsidRPr="009B0390" w:rsidP="00793066" w14:paraId="632F1622" w14:textId="77777777"/>
    <w:p w:rsidR="00793066" w:rsidRPr="009B0390" w:rsidP="00793066" w14:paraId="207107DF" w14:textId="77777777">
      <w:pPr>
        <w:pStyle w:val="Tit"/>
        <w:shd w:val="pct12" w:color="auto" w:fill="auto"/>
        <w:ind w:left="0" w:firstLine="0"/>
        <w:jc w:val="both"/>
        <w:rPr>
          <w:spacing w:val="-4"/>
          <w:sz w:val="28"/>
          <w:szCs w:val="28"/>
        </w:rPr>
      </w:pPr>
      <w:r w:rsidRPr="009B0390">
        <w:rPr>
          <w:sz w:val="28"/>
          <w:szCs w:val="28"/>
        </w:rPr>
        <w:t>E</w:t>
      </w:r>
      <w:r w:rsidRPr="009B0390">
        <w:rPr>
          <w:szCs w:val="28"/>
        </w:rPr>
        <w:t>DUCATIONAL</w:t>
      </w:r>
      <w:r w:rsidRPr="009B0390">
        <w:rPr>
          <w:sz w:val="28"/>
          <w:szCs w:val="28"/>
        </w:rPr>
        <w:t xml:space="preserve"> Q</w:t>
      </w:r>
      <w:r w:rsidRPr="009B0390">
        <w:rPr>
          <w:szCs w:val="28"/>
        </w:rPr>
        <w:t>UALIFICATIONS</w:t>
      </w:r>
    </w:p>
    <w:p w:rsidR="00793066" w:rsidP="00793066" w14:paraId="2B47B09B" w14:textId="77777777">
      <w:pPr>
        <w:pStyle w:val="Default"/>
        <w:numPr>
          <w:ilvl w:val="0"/>
          <w:numId w:val="3"/>
        </w:numPr>
        <w:spacing w:line="276" w:lineRule="auto"/>
        <w:ind w:left="360"/>
        <w:rPr>
          <w:bCs/>
        </w:rPr>
      </w:pPr>
      <w:r>
        <w:rPr>
          <w:bCs/>
        </w:rPr>
        <w:t xml:space="preserve">Master </w:t>
      </w:r>
      <w:r>
        <w:rPr>
          <w:bCs/>
        </w:rPr>
        <w:t>Of  Computer</w:t>
      </w:r>
      <w:r>
        <w:rPr>
          <w:bCs/>
        </w:rPr>
        <w:t xml:space="preserve"> Application</w:t>
      </w:r>
      <w:r w:rsidRPr="00B66DC4">
        <w:rPr>
          <w:bCs/>
        </w:rPr>
        <w:t xml:space="preserve"> from Graphic Era Hill Unive</w:t>
      </w:r>
      <w:r>
        <w:rPr>
          <w:bCs/>
        </w:rPr>
        <w:t xml:space="preserve">rsity </w:t>
      </w:r>
      <w:r>
        <w:rPr>
          <w:bCs/>
          <w:noProof/>
        </w:rPr>
        <w:t>Bhimital</w:t>
      </w:r>
      <w:r w:rsidRPr="000000F9">
        <w:rPr>
          <w:bCs/>
          <w:noProof/>
        </w:rPr>
        <w:t>,Uttarakhand</w:t>
      </w:r>
      <w:r w:rsidR="00FB6DFE">
        <w:rPr>
          <w:bCs/>
        </w:rPr>
        <w:t xml:space="preserve"> in 2017</w:t>
      </w:r>
      <w:r>
        <w:rPr>
          <w:bCs/>
        </w:rPr>
        <w:t>with 68%</w:t>
      </w:r>
    </w:p>
    <w:p w:rsidR="00793066" w:rsidRPr="002D0EB7" w:rsidP="00793066" w14:paraId="784F05CB" w14:textId="77777777">
      <w:pPr>
        <w:pStyle w:val="Default"/>
        <w:numPr>
          <w:ilvl w:val="0"/>
          <w:numId w:val="3"/>
        </w:numPr>
        <w:spacing w:line="276" w:lineRule="auto"/>
        <w:ind w:left="360"/>
        <w:rPr>
          <w:bCs/>
        </w:rPr>
      </w:pPr>
      <w:r w:rsidRPr="002D0EB7">
        <w:rPr>
          <w:noProof/>
          <w:spacing w:val="-1"/>
        </w:rPr>
        <w:t>Graduate</w:t>
      </w:r>
      <w:r w:rsidRPr="002D0EB7">
        <w:rPr>
          <w:noProof/>
          <w:spacing w:val="24"/>
        </w:rPr>
        <w:t> </w:t>
      </w:r>
      <w:r w:rsidRPr="002D0EB7">
        <w:rPr>
          <w:noProof/>
        </w:rPr>
        <w:t>in</w:t>
      </w:r>
      <w:r w:rsidRPr="002D0EB7">
        <w:rPr>
          <w:noProof/>
          <w:w w:val="158"/>
        </w:rPr>
        <w:t> </w:t>
      </w:r>
      <w:r w:rsidRPr="002D0EB7">
        <w:rPr>
          <w:noProof/>
          <w:spacing w:val="-1"/>
        </w:rPr>
        <w:t>B.</w:t>
      </w:r>
      <w:r>
        <w:rPr>
          <w:noProof/>
          <w:spacing w:val="-1"/>
        </w:rPr>
        <w:t>C.A</w:t>
      </w:r>
      <w:r w:rsidRPr="002D0EB7">
        <w:rPr>
          <w:noProof/>
          <w:spacing w:val="23"/>
        </w:rPr>
        <w:t> </w:t>
      </w:r>
      <w:r w:rsidR="00FB6DFE">
        <w:rPr>
          <w:noProof/>
          <w:spacing w:val="23"/>
        </w:rPr>
        <w:t>(2015</w:t>
      </w:r>
      <w:r w:rsidR="002C6378">
        <w:rPr>
          <w:noProof/>
          <w:spacing w:val="23"/>
        </w:rPr>
        <w:t>)</w:t>
      </w:r>
      <w:r w:rsidR="002C6378">
        <w:rPr>
          <w:noProof/>
        </w:rPr>
        <w:t xml:space="preserve"> </w:t>
      </w:r>
      <w:r w:rsidRPr="002D0EB7">
        <w:rPr>
          <w:noProof/>
          <w:spacing w:val="-1"/>
        </w:rPr>
        <w:t xml:space="preserve">from </w:t>
      </w:r>
      <w:r>
        <w:rPr>
          <w:noProof/>
          <w:spacing w:val="-1"/>
        </w:rPr>
        <w:t xml:space="preserve">Swami Vivekanand college </w:t>
      </w:r>
      <w:r w:rsidRPr="002D0EB7">
        <w:rPr>
          <w:noProof/>
          <w:spacing w:val="-1"/>
        </w:rPr>
        <w:t>Kumaun University,</w:t>
      </w:r>
      <w:r w:rsidRPr="002D0EB7">
        <w:rPr>
          <w:noProof/>
          <w:spacing w:val="22"/>
        </w:rPr>
        <w:t> </w:t>
      </w:r>
      <w:r w:rsidRPr="002D0EB7">
        <w:rPr>
          <w:noProof/>
          <w:spacing w:val="-1"/>
        </w:rPr>
        <w:t>Nainital</w:t>
      </w:r>
      <w:r w:rsidRPr="002D0EB7">
        <w:rPr>
          <w:noProof/>
          <w:w w:val="160"/>
        </w:rPr>
        <w:t> </w:t>
      </w:r>
      <w:r w:rsidRPr="002D0EB7">
        <w:rPr>
          <w:noProof/>
          <w:spacing w:val="-1"/>
        </w:rPr>
        <w:t>Uttrakhand</w:t>
      </w:r>
      <w:r>
        <w:rPr>
          <w:bCs/>
        </w:rPr>
        <w:t>.</w:t>
      </w:r>
    </w:p>
    <w:p w:rsidR="00793066" w:rsidP="00793066" w14:paraId="0A9E34A3" w14:textId="77777777">
      <w:pPr>
        <w:pStyle w:val="Default"/>
        <w:numPr>
          <w:ilvl w:val="0"/>
          <w:numId w:val="3"/>
        </w:numPr>
        <w:spacing w:line="276" w:lineRule="auto"/>
        <w:ind w:left="360"/>
        <w:rPr>
          <w:bCs/>
        </w:rPr>
      </w:pPr>
      <w:r>
        <w:rPr>
          <w:bCs/>
        </w:rPr>
        <w:t xml:space="preserve">Intermediate from Inter College </w:t>
      </w:r>
      <w:r>
        <w:rPr>
          <w:bCs/>
        </w:rPr>
        <w:t>Lakhanmandi</w:t>
      </w:r>
      <w:r w:rsidRPr="008E3F34">
        <w:rPr>
          <w:bCs/>
          <w:noProof/>
        </w:rPr>
        <w:t>Chorgliya</w:t>
      </w:r>
      <w:r w:rsidR="00FB6DFE">
        <w:rPr>
          <w:bCs/>
        </w:rPr>
        <w:t>(</w:t>
      </w:r>
      <w:r w:rsidR="00FB6DFE">
        <w:rPr>
          <w:bCs/>
        </w:rPr>
        <w:t>Uttarakhand Board in 2012</w:t>
      </w:r>
      <w:r>
        <w:rPr>
          <w:bCs/>
        </w:rPr>
        <w:t xml:space="preserve"> .</w:t>
      </w:r>
    </w:p>
    <w:p w:rsidR="00793066" w:rsidP="00793066" w14:paraId="7255F64D" w14:textId="77777777">
      <w:pPr>
        <w:pStyle w:val="Default"/>
        <w:numPr>
          <w:ilvl w:val="0"/>
          <w:numId w:val="3"/>
        </w:numPr>
        <w:spacing w:line="276" w:lineRule="auto"/>
        <w:ind w:left="360"/>
        <w:rPr>
          <w:bCs/>
        </w:rPr>
      </w:pPr>
      <w:r>
        <w:rPr>
          <w:bCs/>
        </w:rPr>
        <w:t xml:space="preserve">High School from Inter College </w:t>
      </w:r>
      <w:r>
        <w:rPr>
          <w:bCs/>
        </w:rPr>
        <w:t>Lakhanmandi</w:t>
      </w:r>
      <w:r w:rsidRPr="008E3F34">
        <w:rPr>
          <w:bCs/>
          <w:noProof/>
        </w:rPr>
        <w:t>Chorgliya</w:t>
      </w:r>
      <w:r w:rsidR="00FB6DFE">
        <w:rPr>
          <w:bCs/>
        </w:rPr>
        <w:t>(</w:t>
      </w:r>
      <w:r w:rsidR="00FB6DFE">
        <w:rPr>
          <w:bCs/>
        </w:rPr>
        <w:t>Uttarakhand Board )in 2010</w:t>
      </w:r>
      <w:r>
        <w:rPr>
          <w:bCs/>
        </w:rPr>
        <w:t xml:space="preserve"> .</w:t>
      </w:r>
    </w:p>
    <w:p w:rsidR="00793066" w:rsidRPr="009B0390" w:rsidP="00793066" w14:paraId="66D6E4CD" w14:textId="77777777">
      <w:r>
        <w:tab/>
      </w:r>
    </w:p>
    <w:p w:rsidR="00793066" w:rsidRPr="009B0390" w:rsidP="00793066" w14:paraId="5D147DFD" w14:textId="77777777">
      <w:pPr>
        <w:pStyle w:val="Tit"/>
        <w:shd w:val="pct12" w:color="auto" w:fill="auto"/>
        <w:ind w:left="0" w:firstLine="0"/>
        <w:jc w:val="both"/>
        <w:rPr>
          <w:spacing w:val="-4"/>
          <w:sz w:val="28"/>
          <w:szCs w:val="28"/>
        </w:rPr>
      </w:pPr>
      <w:r w:rsidRPr="009B0390">
        <w:rPr>
          <w:spacing w:val="-4"/>
          <w:sz w:val="28"/>
          <w:szCs w:val="28"/>
        </w:rPr>
        <w:t>C</w:t>
      </w:r>
      <w:r w:rsidRPr="009B0390">
        <w:rPr>
          <w:spacing w:val="-4"/>
          <w:szCs w:val="28"/>
        </w:rPr>
        <w:t>OMPUTER</w:t>
      </w:r>
      <w:r w:rsidRPr="009B0390">
        <w:rPr>
          <w:spacing w:val="-4"/>
          <w:sz w:val="28"/>
          <w:szCs w:val="28"/>
        </w:rPr>
        <w:t xml:space="preserve"> S</w:t>
      </w:r>
      <w:r w:rsidRPr="009B0390">
        <w:rPr>
          <w:spacing w:val="-4"/>
          <w:szCs w:val="28"/>
        </w:rPr>
        <w:t>KILLS</w:t>
      </w:r>
    </w:p>
    <w:p w:rsidR="00793066" w:rsidRPr="003F120E" w:rsidP="00793066" w14:paraId="763233DD" w14:textId="67EDC0EA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 w:line="276" w:lineRule="auto"/>
        <w:ind w:left="360"/>
        <w:contextualSpacing/>
      </w:pPr>
      <w:r w:rsidRPr="008E3F34">
        <w:rPr>
          <w:noProof/>
        </w:rPr>
        <w:t xml:space="preserve">Packages                            </w:t>
      </w:r>
      <w:r w:rsidR="00810DF2">
        <w:rPr>
          <w:noProof/>
        </w:rPr>
        <w:t xml:space="preserve"> </w:t>
      </w:r>
      <w:r w:rsidRPr="008E3F34">
        <w:rPr>
          <w:noProof/>
        </w:rPr>
        <w:t>:</w:t>
      </w:r>
      <w:r>
        <w:t xml:space="preserve"> MS-Office, Word, Excel, PowerPoint, Access</w:t>
      </w:r>
    </w:p>
    <w:p w:rsidR="00793066" w:rsidRPr="00D77693" w:rsidP="001109D3" w14:paraId="7EFCA722" w14:textId="270ECA52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 w:line="276" w:lineRule="auto"/>
        <w:ind w:left="360"/>
        <w:contextualSpacing/>
      </w:pPr>
      <w:r>
        <w:t xml:space="preserve">Operating </w:t>
      </w:r>
      <w:r w:rsidRPr="008E3F34">
        <w:rPr>
          <w:noProof/>
        </w:rPr>
        <w:t xml:space="preserve">Systems            </w:t>
      </w:r>
      <w:r w:rsidR="00810DF2">
        <w:rPr>
          <w:noProof/>
        </w:rPr>
        <w:t xml:space="preserve"> </w:t>
      </w:r>
      <w:r w:rsidRPr="008E3F34">
        <w:rPr>
          <w:noProof/>
        </w:rPr>
        <w:t xml:space="preserve"> :WindowsXP ,Windows</w:t>
      </w:r>
      <w:r w:rsidRPr="000000F9">
        <w:rPr>
          <w:noProof/>
        </w:rPr>
        <w:t>7 ,Windows</w:t>
      </w:r>
      <w:r>
        <w:t xml:space="preserve"> </w:t>
      </w:r>
      <w:r>
        <w:t>8,</w:t>
      </w:r>
      <w:r w:rsidRPr="000000F9">
        <w:rPr>
          <w:noProof/>
        </w:rPr>
        <w:t>Windows</w:t>
      </w:r>
      <w:r>
        <w:t xml:space="preserve"> 10.</w:t>
      </w:r>
    </w:p>
    <w:p w:rsidR="00793066" w:rsidP="00793066" w14:paraId="3DA4BB50" w14:textId="7D74622F">
      <w:pPr>
        <w:pStyle w:val="ListParagraph"/>
        <w:numPr>
          <w:ilvl w:val="0"/>
          <w:numId w:val="4"/>
        </w:numPr>
        <w:ind w:left="360"/>
      </w:pPr>
      <w:r w:rsidRPr="00D77693">
        <w:t>Database</w:t>
      </w:r>
      <w:r>
        <w:t xml:space="preserve">s                        </w:t>
      </w:r>
      <w:r w:rsidR="00810DF2">
        <w:t xml:space="preserve">  </w:t>
      </w:r>
      <w:r>
        <w:t xml:space="preserve"> </w:t>
      </w:r>
      <w:r w:rsidR="00810DF2">
        <w:t xml:space="preserve"> </w:t>
      </w:r>
      <w:r>
        <w:t>:</w:t>
      </w:r>
      <w:r>
        <w:t xml:space="preserve"> </w:t>
      </w:r>
      <w:r>
        <w:t>Mysql,</w:t>
      </w:r>
      <w:r w:rsidR="00A613FF">
        <w:t>SQL,</w:t>
      </w:r>
      <w:r w:rsidR="001109D3">
        <w:t>firebase</w:t>
      </w:r>
    </w:p>
    <w:p w:rsidR="00793066" w:rsidP="003A25EB" w14:paraId="73B2BE8E" w14:textId="4C1A1AC3">
      <w:pPr>
        <w:pStyle w:val="ListParagraph"/>
        <w:numPr>
          <w:ilvl w:val="0"/>
          <w:numId w:val="4"/>
        </w:numPr>
        <w:ind w:left="360"/>
      </w:pPr>
      <w:r>
        <w:t>Lan</w:t>
      </w:r>
      <w:r w:rsidRPr="008E3F34">
        <w:rPr>
          <w:noProof/>
        </w:rPr>
        <w:t>guages</w:t>
      </w:r>
      <w:r>
        <w:rPr>
          <w:noProof/>
        </w:rPr>
        <w:t xml:space="preserve">     </w:t>
      </w:r>
      <w:r w:rsidR="00810DF2">
        <w:rPr>
          <w:noProof/>
        </w:rPr>
        <w:t xml:space="preserve">                     </w:t>
      </w:r>
      <w:r>
        <w:rPr>
          <w:noProof/>
        </w:rPr>
        <w:t xml:space="preserve"> : PHP,HTML5,CSS,Java Script,Ajax,C.i Framework.,laravel</w:t>
      </w:r>
    </w:p>
    <w:p w:rsidR="006A71B3" w:rsidP="006A71B3" w14:paraId="2B454D44" w14:textId="77777777">
      <w:pPr>
        <w:pStyle w:val="ListParagraph"/>
        <w:ind w:left="360"/>
      </w:pPr>
    </w:p>
    <w:p w:rsidR="00793066" w:rsidP="00793066" w14:paraId="1CB1F0F6" w14:textId="77777777">
      <w:pPr>
        <w:pStyle w:val="ListParagraph"/>
        <w:numPr>
          <w:ilvl w:val="0"/>
          <w:numId w:val="4"/>
        </w:numPr>
        <w:ind w:left="360"/>
      </w:pPr>
      <w:r>
        <w:rPr>
          <w:noProof/>
        </w:rPr>
        <w:t xml:space="preserve">Working </w:t>
      </w:r>
      <w:r>
        <w:rPr>
          <w:noProof/>
        </w:rPr>
        <w:t xml:space="preserve">of </w:t>
      </w:r>
      <w:r w:rsidR="007C4CF3">
        <w:rPr>
          <w:noProof/>
        </w:rPr>
        <w:t>angular2 and upgrade versions</w:t>
      </w:r>
      <w:r>
        <w:rPr>
          <w:noProof/>
        </w:rPr>
        <w:t>.</w:t>
      </w:r>
    </w:p>
    <w:p w:rsidR="00793066" w:rsidP="00793066" w14:paraId="7175DD3D" w14:textId="02B9C793">
      <w:pPr>
        <w:pStyle w:val="ListParagraph"/>
        <w:numPr>
          <w:ilvl w:val="0"/>
          <w:numId w:val="4"/>
        </w:numPr>
        <w:ind w:left="360"/>
      </w:pPr>
      <w:r>
        <w:rPr>
          <w:noProof/>
        </w:rPr>
        <w:t xml:space="preserve">Working   on </w:t>
      </w:r>
      <w:r>
        <w:rPr>
          <w:noProof/>
        </w:rPr>
        <w:t xml:space="preserve"> </w:t>
      </w:r>
      <w:r w:rsidR="0098751C">
        <w:rPr>
          <w:noProof/>
        </w:rPr>
        <w:t xml:space="preserve">also </w:t>
      </w:r>
      <w:r w:rsidR="00305C7D">
        <w:rPr>
          <w:noProof/>
        </w:rPr>
        <w:t xml:space="preserve"> api</w:t>
      </w:r>
      <w:r w:rsidR="0098751C">
        <w:rPr>
          <w:noProof/>
        </w:rPr>
        <w:t>s</w:t>
      </w:r>
      <w:r>
        <w:rPr>
          <w:noProof/>
        </w:rPr>
        <w:t>.</w:t>
      </w:r>
    </w:p>
    <w:p w:rsidR="00793066" w:rsidP="00793066" w14:paraId="51B55F20" w14:textId="77777777">
      <w:pPr>
        <w:pStyle w:val="ListParagraph"/>
        <w:rPr>
          <w:noProof/>
        </w:rPr>
      </w:pPr>
    </w:p>
    <w:p w:rsidR="00793066" w:rsidP="00793066" w14:paraId="360F331B" w14:textId="5E9313B1">
      <w:pPr>
        <w:pStyle w:val="IntenseQuote"/>
        <w:ind w:left="1656"/>
        <w:jc w:val="both"/>
        <w:rPr>
          <w:noProof/>
        </w:rPr>
      </w:pPr>
      <w:r>
        <w:rPr>
          <w:noProof/>
        </w:rPr>
        <w:t>WORKING EXPERIENCE:-(</w:t>
      </w:r>
      <w:r w:rsidR="00F65054">
        <w:rPr>
          <w:noProof/>
        </w:rPr>
        <w:t>3</w:t>
      </w:r>
      <w:r w:rsidR="009F0D57">
        <w:rPr>
          <w:noProof/>
        </w:rPr>
        <w:t xml:space="preserve"> </w:t>
      </w:r>
      <w:r>
        <w:rPr>
          <w:noProof/>
        </w:rPr>
        <w:t>year)</w:t>
      </w:r>
    </w:p>
    <w:p w:rsidR="002C6378" w:rsidP="002C6378" w14:paraId="00285C8B" w14:textId="77777777">
      <w:pPr>
        <w:pStyle w:val="Heading2"/>
        <w:rPr>
          <w:noProof/>
        </w:rPr>
      </w:pPr>
      <w:r>
        <w:rPr>
          <w:noProof/>
        </w:rPr>
        <w:t xml:space="preserve">       </w:t>
      </w:r>
    </w:p>
    <w:p w:rsidR="002C6378" w:rsidRPr="002C6378" w:rsidP="009F0D57" w14:paraId="2772E9C9" w14:textId="17ED1464">
      <w:pPr>
        <w:pStyle w:val="Heading2"/>
        <w:rPr>
          <w:noProof/>
        </w:rPr>
      </w:pPr>
      <w:r>
        <w:rPr>
          <w:noProof/>
        </w:rPr>
        <w:t xml:space="preserve">           </w:t>
      </w:r>
      <w:r w:rsidR="00816927">
        <w:rPr>
          <w:noProof/>
        </w:rPr>
        <w:t xml:space="preserve"> </w:t>
      </w:r>
      <w:r>
        <w:rPr>
          <w:noProof/>
        </w:rPr>
        <w:t>Com</w:t>
      </w:r>
      <w:r w:rsidR="00FB6DFE">
        <w:rPr>
          <w:noProof/>
        </w:rPr>
        <w:t xml:space="preserve">pany-  </w:t>
      </w:r>
      <w:r w:rsidR="00F65054">
        <w:rPr>
          <w:noProof/>
        </w:rPr>
        <w:t>L</w:t>
      </w:r>
      <w:r w:rsidR="00FB6DFE">
        <w:rPr>
          <w:noProof/>
        </w:rPr>
        <w:t>eosword Software  Pvt.(</w:t>
      </w:r>
      <w:r w:rsidR="004A5A6F">
        <w:rPr>
          <w:noProof/>
        </w:rPr>
        <w:t>2</w:t>
      </w:r>
      <w:r w:rsidR="00F65054">
        <w:rPr>
          <w:noProof/>
        </w:rPr>
        <w:t>.5</w:t>
      </w:r>
      <w:r>
        <w:rPr>
          <w:noProof/>
        </w:rPr>
        <w:t>years</w:t>
      </w:r>
      <w:r w:rsidR="009F0D57">
        <w:rPr>
          <w:noProof/>
        </w:rPr>
        <w:t>)</w:t>
      </w:r>
    </w:p>
    <w:p w:rsidR="002C6378" w:rsidP="002C6378" w14:paraId="7E7F7AB7" w14:textId="77777777">
      <w:pPr>
        <w:pStyle w:val="ListParagraph"/>
        <w:rPr>
          <w:noProof/>
        </w:rPr>
      </w:pPr>
      <w:r>
        <w:rPr>
          <w:noProof/>
        </w:rPr>
        <w:t>Position-  Php developer</w:t>
      </w:r>
    </w:p>
    <w:p w:rsidR="002C6378" w:rsidP="002C6378" w14:paraId="7B93BDA1" w14:textId="77777777">
      <w:pPr>
        <w:pStyle w:val="ListParagraph"/>
        <w:rPr>
          <w:noProof/>
        </w:rPr>
      </w:pPr>
    </w:p>
    <w:p w:rsidR="002C6378" w:rsidP="002C6378" w14:paraId="6DDED321" w14:textId="77777777">
      <w:pPr>
        <w:pStyle w:val="Heading2"/>
        <w:rPr>
          <w:noProof/>
        </w:rPr>
      </w:pPr>
      <w:r>
        <w:rPr>
          <w:noProof/>
        </w:rPr>
        <w:t xml:space="preserve">        </w:t>
      </w:r>
    </w:p>
    <w:p w:rsidR="002C6378" w:rsidP="00816927" w14:paraId="51B9E9CA" w14:textId="77777777">
      <w:pPr>
        <w:pStyle w:val="Heading2"/>
        <w:rPr>
          <w:noProof/>
        </w:rPr>
      </w:pPr>
    </w:p>
    <w:p w:rsidR="002C6378" w:rsidRPr="002C6378" w:rsidP="002C6378" w14:paraId="644ABFA6" w14:textId="77777777"/>
    <w:p w:rsidR="00816927" w:rsidP="00816927" w14:paraId="22A73845" w14:textId="4A8CA1DC">
      <w:pPr>
        <w:pStyle w:val="Heading2"/>
        <w:rPr>
          <w:noProof/>
        </w:rPr>
      </w:pPr>
      <w:r>
        <w:rPr>
          <w:noProof/>
        </w:rPr>
        <w:t xml:space="preserve">        </w:t>
      </w:r>
      <w:r>
        <w:rPr>
          <w:noProof/>
        </w:rPr>
        <w:t xml:space="preserve">  Com</w:t>
      </w:r>
      <w:r w:rsidR="00FB6DFE">
        <w:rPr>
          <w:noProof/>
        </w:rPr>
        <w:t xml:space="preserve">pany- </w:t>
      </w:r>
      <w:r w:rsidR="00F65054">
        <w:rPr>
          <w:noProof/>
        </w:rPr>
        <w:t>C</w:t>
      </w:r>
      <w:r w:rsidRPr="00F65054" w:rsidR="00F65054">
        <w:rPr>
          <w:noProof/>
        </w:rPr>
        <w:t>hetu india pvt ltd</w:t>
      </w:r>
      <w:r w:rsidRPr="00F65054" w:rsidR="00F65054">
        <w:rPr>
          <w:noProof/>
        </w:rPr>
        <w:t xml:space="preserve"> </w:t>
      </w:r>
      <w:r w:rsidR="00FB6DFE">
        <w:rPr>
          <w:noProof/>
        </w:rPr>
        <w:t>(</w:t>
      </w:r>
      <w:r w:rsidR="00F65054">
        <w:rPr>
          <w:noProof/>
        </w:rPr>
        <w:t>2</w:t>
      </w:r>
      <w:r w:rsidR="00FB6DFE">
        <w:rPr>
          <w:noProof/>
        </w:rPr>
        <w:t>month</w:t>
      </w:r>
      <w:r>
        <w:rPr>
          <w:noProof/>
        </w:rPr>
        <w:t>)</w:t>
      </w:r>
    </w:p>
    <w:p w:rsidR="00816927" w:rsidP="00816927" w14:paraId="0426774D" w14:textId="7D3409FB">
      <w:pPr>
        <w:pStyle w:val="ListParagraph"/>
        <w:rPr>
          <w:noProof/>
        </w:rPr>
      </w:pPr>
      <w:r>
        <w:rPr>
          <w:noProof/>
        </w:rPr>
        <w:t>Position-  Php developer</w:t>
      </w:r>
    </w:p>
    <w:p w:rsidR="00F65054" w:rsidP="00816927" w14:paraId="506FD13A" w14:textId="2CC7AE19">
      <w:pPr>
        <w:pStyle w:val="ListParagraph"/>
        <w:rPr>
          <w:noProof/>
        </w:rPr>
      </w:pPr>
      <w:r>
        <w:rPr>
          <w:noProof/>
        </w:rPr>
        <w:t>Currently Working</w:t>
      </w:r>
    </w:p>
    <w:p w:rsidR="00816927" w:rsidP="00816927" w14:paraId="52BB7C58" w14:textId="04FD376C">
      <w:pPr>
        <w:pStyle w:val="ListParagraph"/>
        <w:rPr>
          <w:noProof/>
        </w:rPr>
      </w:pPr>
    </w:p>
    <w:p w:rsidR="00F65054" w:rsidP="00816927" w14:paraId="0143CFB4" w14:textId="77777777">
      <w:pPr>
        <w:pStyle w:val="ListParagraph"/>
        <w:rPr>
          <w:noProof/>
        </w:rPr>
      </w:pPr>
    </w:p>
    <w:p w:rsidR="00F65054" w:rsidP="00816927" w14:paraId="681EE9D3" w14:textId="77777777">
      <w:pPr>
        <w:pStyle w:val="ListParagraph"/>
        <w:rPr>
          <w:noProof/>
        </w:rPr>
      </w:pPr>
    </w:p>
    <w:p w:rsidR="002C6378" w:rsidRPr="002C6378" w:rsidP="002C6378" w14:paraId="7D9E1EB9" w14:textId="77777777">
      <w:pPr>
        <w:pStyle w:val="Heading2"/>
        <w:rPr>
          <w:noProof/>
        </w:rPr>
      </w:pPr>
    </w:p>
    <w:p w:rsidR="00816927" w:rsidP="00793066" w14:paraId="360D887B" w14:textId="77777777">
      <w:pPr>
        <w:pStyle w:val="ListParagraph"/>
        <w:rPr>
          <w:noProof/>
        </w:rPr>
      </w:pPr>
    </w:p>
    <w:p w:rsidR="00793066" w:rsidP="00793066" w14:paraId="4039B877" w14:textId="77777777">
      <w:pPr>
        <w:pStyle w:val="ListParagraph"/>
        <w:rPr>
          <w:noProof/>
        </w:rPr>
      </w:pPr>
      <w:r>
        <w:rPr>
          <w:noProof/>
        </w:rPr>
        <w:t>Project-</w:t>
      </w:r>
    </w:p>
    <w:p w:rsidR="00D30822" w:rsidP="00D30822" w14:paraId="016688A6" w14:textId="77777777">
      <w:pPr>
        <w:pStyle w:val="ListParagraph"/>
      </w:pPr>
      <w:hyperlink r:id="rId5" w:history="1">
        <w:r>
          <w:rPr>
            <w:rStyle w:val="Hyperlink"/>
          </w:rPr>
          <w:t>https://funnel-spin.appspot.com/</w:t>
        </w:r>
      </w:hyperlink>
    </w:p>
    <w:p w:rsidR="00793066" w:rsidP="00D30822" w14:paraId="5594EC7E" w14:textId="77777777">
      <w:pPr>
        <w:rPr>
          <w:noProof/>
        </w:rPr>
      </w:pPr>
      <w:r>
        <w:rPr>
          <w:noProof/>
        </w:rPr>
        <w:t xml:space="preserve">            </w:t>
      </w:r>
      <w:hyperlink r:id="rId6" w:history="1">
        <w:r w:rsidRPr="004F60D0">
          <w:rPr>
            <w:rStyle w:val="Hyperlink"/>
            <w:noProof/>
          </w:rPr>
          <w:t>https://lifecaremedicalstore.com/</w:t>
        </w:r>
      </w:hyperlink>
    </w:p>
    <w:p w:rsidR="00793066" w:rsidP="00793066" w14:paraId="4D4193B6" w14:textId="77777777">
      <w:pPr>
        <w:pStyle w:val="ListParagraph"/>
      </w:pPr>
      <w:hyperlink r:id="rId7" w:history="1">
        <w:r w:rsidR="00D30822">
          <w:rPr>
            <w:rStyle w:val="Hyperlink"/>
          </w:rPr>
          <w:t>https://zonecrafter.com/</w:t>
        </w:r>
      </w:hyperlink>
    </w:p>
    <w:p w:rsidR="00793066" w:rsidP="00F65054" w14:paraId="2D8A495B" w14:textId="44D4791A">
      <w:r>
        <w:t xml:space="preserve">            </w:t>
      </w:r>
      <w:hyperlink r:id="rId8" w:history="1">
        <w:r w:rsidRPr="00C876F7">
          <w:rPr>
            <w:rStyle w:val="Hyperlink"/>
          </w:rPr>
          <w:t>http://dpcahaldwani.com/</w:t>
        </w:r>
      </w:hyperlink>
    </w:p>
    <w:p w:rsidR="00793066" w:rsidP="00793066" w14:paraId="2D2CFEFA" w14:textId="77777777">
      <w:pPr>
        <w:pStyle w:val="ListParagraph"/>
      </w:pPr>
      <w:hyperlink r:id="rId9" w:history="1">
        <w:r>
          <w:rPr>
            <w:rStyle w:val="Hyperlink"/>
          </w:rPr>
          <w:t>https://msonsmedicalstore.com/</w:t>
        </w:r>
      </w:hyperlink>
    </w:p>
    <w:p w:rsidR="00793066" w:rsidP="00793066" w14:paraId="323E8B45" w14:textId="77777777">
      <w:pPr>
        <w:pStyle w:val="ListParagraph"/>
        <w:rPr>
          <w:noProof/>
        </w:rPr>
      </w:pPr>
    </w:p>
    <w:p w:rsidR="00793066" w:rsidP="00793066" w14:paraId="2471B6BA" w14:textId="77777777">
      <w:pPr>
        <w:pStyle w:val="ListParagraph"/>
        <w:rPr>
          <w:noProof/>
        </w:rPr>
      </w:pPr>
      <w:r>
        <w:rPr>
          <w:noProof/>
        </w:rPr>
        <w:t>/</w:t>
      </w:r>
    </w:p>
    <w:p w:rsidR="00793066" w:rsidRPr="00793066" w:rsidP="00A05FBD" w14:paraId="397BBD2F" w14:textId="77777777">
      <w:pPr>
        <w:rPr>
          <w:highlight w:val="red"/>
        </w:rPr>
      </w:pPr>
    </w:p>
    <w:p w:rsidR="00793066" w:rsidRPr="00D35B64" w:rsidP="00793066" w14:paraId="5B159614" w14:textId="77777777">
      <w:pPr>
        <w:pStyle w:val="ListParagraph"/>
        <w:ind w:left="360"/>
        <w:rPr>
          <w:sz w:val="22"/>
        </w:rPr>
      </w:pPr>
    </w:p>
    <w:p w:rsidR="00793066" w:rsidP="00793066" w14:paraId="662B6D95" w14:textId="77777777">
      <w:pPr>
        <w:widowControl/>
        <w:pBdr>
          <w:bottom w:val="single" w:sz="6" w:space="2" w:color="000000"/>
        </w:pBdr>
        <w:shd w:val="clear" w:color="auto" w:fill="DFDFDF"/>
        <w:spacing w:after="120"/>
        <w:jc w:val="both"/>
        <w:rPr>
          <w:b/>
          <w:sz w:val="28"/>
          <w:szCs w:val="28"/>
        </w:rPr>
      </w:pPr>
      <w:r>
        <w:rPr>
          <w:b/>
          <w:color w:val="000000"/>
          <w:sz w:val="28"/>
          <w:szCs w:val="28"/>
        </w:rPr>
        <w:t>Industrial Training</w:t>
      </w:r>
    </w:p>
    <w:p w:rsidR="00793066" w:rsidRPr="00AF7072" w:rsidP="00793066" w14:paraId="2B17D1AF" w14:textId="77777777">
      <w:pPr>
        <w:numPr>
          <w:ilvl w:val="0"/>
          <w:numId w:val="7"/>
        </w:numPr>
        <w:autoSpaceDE/>
        <w:autoSpaceDN/>
        <w:adjustRightInd/>
        <w:spacing w:line="276" w:lineRule="auto"/>
        <w:ind w:left="450" w:hanging="450"/>
        <w:contextualSpacing/>
      </w:pPr>
      <w:r>
        <w:rPr>
          <w:b/>
        </w:rPr>
        <w:t xml:space="preserve">6 </w:t>
      </w:r>
      <w:r>
        <w:rPr>
          <w:b/>
        </w:rPr>
        <w:t>months</w:t>
      </w:r>
      <w:r>
        <w:rPr>
          <w:color w:val="000000"/>
        </w:rPr>
        <w:t>Industrial</w:t>
      </w:r>
      <w:r>
        <w:rPr>
          <w:color w:val="000000"/>
        </w:rPr>
        <w:t xml:space="preserve"> Training in </w:t>
      </w:r>
      <w:r>
        <w:rPr>
          <w:b/>
          <w:color w:val="000000"/>
        </w:rPr>
        <w:t>PHP</w:t>
      </w:r>
      <w:r>
        <w:rPr>
          <w:color w:val="000000"/>
        </w:rPr>
        <w:t xml:space="preserve"> from</w:t>
      </w:r>
      <w:r>
        <w:rPr>
          <w:b/>
        </w:rPr>
        <w:t xml:space="preserve"> DUCAT NOIDA.</w:t>
      </w:r>
    </w:p>
    <w:p w:rsidR="00793066" w:rsidP="00793066" w14:paraId="4BD3F746" w14:textId="77777777">
      <w:pPr>
        <w:pStyle w:val="Heading2"/>
      </w:pPr>
      <w:r>
        <w:t xml:space="preserve"> Key learning(s): In this Training</w:t>
      </w:r>
      <w:r w:rsidRPr="00DE0F82">
        <w:t xml:space="preserve"> I have comprehensively learned to</w:t>
      </w:r>
      <w:r>
        <w:t xml:space="preserve"> develop applications in PHP </w:t>
      </w:r>
      <w:r w:rsidRPr="00661F6B">
        <w:t>Env</w:t>
      </w:r>
      <w:r>
        <w:t>ironment, from this training I have learned how to develop a responsive website and how to interact with database.</w:t>
      </w:r>
    </w:p>
    <w:p w:rsidR="00793066" w:rsidP="00793066" w14:paraId="1DC203F6" w14:textId="77777777">
      <w:pPr>
        <w:autoSpaceDE/>
        <w:autoSpaceDN/>
        <w:adjustRightInd/>
        <w:spacing w:line="276" w:lineRule="auto"/>
        <w:contextualSpacing/>
      </w:pPr>
    </w:p>
    <w:p w:rsidR="00793066" w:rsidP="00793066" w14:paraId="371EAB71" w14:textId="77777777">
      <w:pPr>
        <w:autoSpaceDE/>
        <w:autoSpaceDN/>
        <w:adjustRightInd/>
        <w:spacing w:line="276" w:lineRule="auto"/>
        <w:contextualSpacing/>
      </w:pPr>
    </w:p>
    <w:p w:rsidR="00793066" w:rsidRPr="0026684B" w:rsidP="00793066" w14:paraId="2EA3D4EF" w14:textId="77777777">
      <w:pPr>
        <w:pStyle w:val="Heading2"/>
        <w:numPr>
          <w:ilvl w:val="0"/>
          <w:numId w:val="10"/>
        </w:numPr>
      </w:pPr>
      <w:r>
        <w:t xml:space="preserve">Knowledge of  Digital Marketing like </w:t>
      </w:r>
      <w:hyperlink r:id="rId10" w:tgtFrame="_blank" w:history="1">
        <w:r w:rsidRPr="0026684B">
          <w:rPr>
            <w:rStyle w:val="Hyperlink"/>
            <w:color w:val="auto"/>
            <w:u w:val="none"/>
          </w:rPr>
          <w:t>Search engine optimization (SEO)</w:t>
        </w:r>
      </w:hyperlink>
      <w:r>
        <w:t>,Search Engine Marketing (SEM),Pay-Per-Click Advertising (PPC),Social Media Marketing (SMM),Email Marketing etc.</w:t>
      </w:r>
    </w:p>
    <w:p w:rsidR="00793066" w:rsidP="00793066" w14:paraId="5E2CA838" w14:textId="77777777">
      <w:pPr>
        <w:pStyle w:val="ListParagraph"/>
        <w:ind w:left="0"/>
        <w:rPr>
          <w:b/>
          <w:bCs/>
          <w:u w:val="single"/>
        </w:rPr>
      </w:pPr>
    </w:p>
    <w:p w:rsidR="00793066" w:rsidP="00793066" w14:paraId="723E4C8D" w14:textId="77777777">
      <w:pPr>
        <w:pStyle w:val="Heading2"/>
        <w:numPr>
          <w:ilvl w:val="0"/>
          <w:numId w:val="10"/>
        </w:numPr>
      </w:pPr>
      <w:r>
        <w:t>Knowledge  of</w:t>
      </w:r>
      <w:r>
        <w:t xml:space="preserve">  testing  like  Bug  </w:t>
      </w:r>
      <w:r>
        <w:t>reporting,test</w:t>
      </w:r>
      <w:r>
        <w:t xml:space="preserve"> case writing.                        </w:t>
      </w:r>
    </w:p>
    <w:p w:rsidR="00793066" w:rsidRPr="00ED222E" w:rsidP="00793066" w14:paraId="5B0B9FC1" w14:textId="77777777">
      <w:pPr>
        <w:pStyle w:val="ListParagraph"/>
        <w:ind w:left="0"/>
        <w:rPr>
          <w:b/>
          <w:bCs/>
          <w:u w:val="single"/>
        </w:rPr>
      </w:pPr>
    </w:p>
    <w:p w:rsidR="00793066" w:rsidP="00793066" w14:paraId="67FC838E" w14:textId="77777777">
      <w:pPr>
        <w:pStyle w:val="Tit"/>
        <w:shd w:val="pct10" w:color="auto" w:fill="auto"/>
        <w:ind w:left="0" w:right="-155" w:firstLine="0"/>
        <w:jc w:val="both"/>
        <w:rPr>
          <w:sz w:val="28"/>
          <w:szCs w:val="28"/>
        </w:rPr>
      </w:pPr>
    </w:p>
    <w:p w:rsidR="00793066" w:rsidRPr="005774E8" w:rsidP="00793066" w14:paraId="5D4FD39F" w14:textId="77777777">
      <w:pPr>
        <w:pStyle w:val="Tit"/>
        <w:shd w:val="pct10" w:color="auto" w:fill="auto"/>
        <w:ind w:left="0" w:right="-155" w:firstLine="0"/>
        <w:jc w:val="both"/>
        <w:rPr>
          <w:szCs w:val="28"/>
        </w:rPr>
      </w:pPr>
      <w:r>
        <w:rPr>
          <w:sz w:val="28"/>
          <w:szCs w:val="28"/>
        </w:rPr>
        <w:t>A</w:t>
      </w:r>
      <w:r w:rsidRPr="005A2CD7">
        <w:rPr>
          <w:szCs w:val="28"/>
        </w:rPr>
        <w:t>CADEMIC</w:t>
      </w:r>
      <w:r>
        <w:rPr>
          <w:sz w:val="28"/>
          <w:szCs w:val="28"/>
        </w:rPr>
        <w:t>P</w:t>
      </w:r>
      <w:r w:rsidRPr="005A2CD7">
        <w:rPr>
          <w:szCs w:val="28"/>
        </w:rPr>
        <w:t>ROJECT</w:t>
      </w:r>
      <w:r>
        <w:rPr>
          <w:sz w:val="28"/>
          <w:szCs w:val="28"/>
        </w:rPr>
        <w:t xml:space="preserve"> U</w:t>
      </w:r>
      <w:r w:rsidRPr="005A2CD7">
        <w:rPr>
          <w:szCs w:val="28"/>
        </w:rPr>
        <w:t>NDERTAKEN</w:t>
      </w:r>
    </w:p>
    <w:p w:rsidR="00793066" w:rsidRPr="00D628E1" w:rsidP="00793066" w14:paraId="5A767053" w14:textId="77777777">
      <w:pPr>
        <w:jc w:val="both"/>
        <w:rPr>
          <w:b/>
        </w:rPr>
      </w:pPr>
      <w:r w:rsidRPr="00D628E1">
        <w:rPr>
          <w:b/>
        </w:rPr>
        <w:t xml:space="preserve">Project </w:t>
      </w:r>
      <w:r w:rsidRPr="000000F9">
        <w:rPr>
          <w:b/>
          <w:noProof/>
        </w:rPr>
        <w:t xml:space="preserve">Title </w:t>
      </w:r>
      <w:r w:rsidRPr="000000F9">
        <w:rPr>
          <w:b/>
          <w:noProof/>
        </w:rPr>
        <w:tab/>
        <w:t>:</w:t>
      </w:r>
      <w:r>
        <w:rPr>
          <w:b/>
        </w:rPr>
        <w:t xml:space="preserve"> Ecommerce Website</w:t>
      </w:r>
    </w:p>
    <w:p w:rsidR="00793066" w:rsidRPr="00DE0F82" w:rsidP="00793066" w14:paraId="0CBFF9C5" w14:textId="77777777">
      <w:pPr>
        <w:jc w:val="both"/>
      </w:pPr>
      <w:r w:rsidRPr="000000F9">
        <w:rPr>
          <w:noProof/>
        </w:rPr>
        <w:t xml:space="preserve">Duration </w:t>
      </w:r>
      <w:r w:rsidRPr="000000F9">
        <w:rPr>
          <w:noProof/>
        </w:rPr>
        <w:tab/>
        <w:t>:</w:t>
      </w:r>
      <w:r>
        <w:t xml:space="preserve"> 2</w:t>
      </w:r>
      <w:r w:rsidRPr="00DE0F82">
        <w:t xml:space="preserve"> Months. </w:t>
      </w:r>
    </w:p>
    <w:p w:rsidR="00793066" w:rsidRPr="00DE0F82" w:rsidP="00793066" w14:paraId="3BDDB755" w14:textId="77777777">
      <w:r w:rsidRPr="00DE0F82">
        <w:t>Tools</w:t>
      </w:r>
      <w:r w:rsidRPr="00DE0F82">
        <w:tab/>
        <w:t xml:space="preserve">          </w:t>
      </w:r>
      <w:r w:rsidRPr="00DE0F82">
        <w:t xml:space="preserve">  :</w:t>
      </w:r>
      <w:r w:rsidRPr="00DE0F82">
        <w:t xml:space="preserve"> </w:t>
      </w:r>
      <w:r>
        <w:t>XAMPP</w:t>
      </w:r>
    </w:p>
    <w:p w:rsidR="00793066" w:rsidP="00793066" w14:paraId="43CF1DA2" w14:textId="77777777">
      <w:pPr>
        <w:pStyle w:val="Heading2"/>
      </w:pPr>
      <w:r w:rsidRPr="000000F9">
        <w:rPr>
          <w:noProof/>
        </w:rPr>
        <w:t xml:space="preserve">Description   </w:t>
      </w:r>
      <w:r w:rsidRPr="000000F9">
        <w:rPr>
          <w:noProof/>
        </w:rPr>
        <w:t xml:space="preserve">  :</w:t>
      </w:r>
      <w:r w:rsidRPr="00D94C4F">
        <w:t>The</w:t>
      </w:r>
      <w:r w:rsidRPr="00D94C4F">
        <w:t xml:space="preserve"> goal of </w:t>
      </w:r>
      <w:r>
        <w:t>this website is to provide the product via online.</w:t>
      </w:r>
    </w:p>
    <w:p w:rsidR="00793066" w:rsidP="00793066" w14:paraId="7BB09CF3" w14:textId="77777777">
      <w:r>
        <w:t xml:space="preserve">                          In this project there are two parts admin panel and frontend. In admin panel admin can </w:t>
      </w:r>
    </w:p>
    <w:p w:rsidR="00793066" w:rsidP="00793066" w14:paraId="418212F5" w14:textId="77777777">
      <w:r>
        <w:t xml:space="preserve">                          Insert update and delete the product and category.in frontend user can view the featured</w:t>
      </w:r>
    </w:p>
    <w:p w:rsidR="00793066" w:rsidP="00793066" w14:paraId="361E246F" w14:textId="77777777">
      <w:r>
        <w:t>&amp; category wise products.</w:t>
      </w:r>
    </w:p>
    <w:p w:rsidR="00793066" w:rsidRPr="00DE0F82" w:rsidP="00793066" w14:paraId="3D689196" w14:textId="77777777">
      <w:pPr>
        <w:pStyle w:val="Default"/>
      </w:pPr>
    </w:p>
    <w:p w:rsidR="00793066" w:rsidRPr="002B3913" w:rsidP="00793066" w14:paraId="6FA60A78" w14:textId="77777777">
      <w:pPr>
        <w:pStyle w:val="Tit"/>
        <w:pBdr>
          <w:bottom w:val="single" w:sz="6" w:space="1" w:color="000000"/>
        </w:pBdr>
        <w:shd w:val="pct10" w:color="auto" w:fill="auto"/>
        <w:ind w:right="-155"/>
        <w:jc w:val="both"/>
        <w:rPr>
          <w:szCs w:val="28"/>
        </w:rPr>
      </w:pPr>
      <w:r w:rsidRPr="009B0390">
        <w:rPr>
          <w:sz w:val="28"/>
          <w:szCs w:val="28"/>
        </w:rPr>
        <w:t>E</w:t>
      </w:r>
      <w:r w:rsidRPr="009B0390">
        <w:rPr>
          <w:szCs w:val="28"/>
        </w:rPr>
        <w:t>XTRA</w:t>
      </w:r>
      <w:r w:rsidRPr="009B0390">
        <w:rPr>
          <w:sz w:val="28"/>
          <w:szCs w:val="28"/>
        </w:rPr>
        <w:t>C</w:t>
      </w:r>
      <w:r w:rsidRPr="009B0390">
        <w:rPr>
          <w:szCs w:val="28"/>
        </w:rPr>
        <w:t xml:space="preserve">URRICULAR </w:t>
      </w:r>
      <w:r w:rsidRPr="009B0390">
        <w:rPr>
          <w:sz w:val="28"/>
          <w:szCs w:val="28"/>
        </w:rPr>
        <w:t>A</w:t>
      </w:r>
      <w:r w:rsidRPr="009B0390">
        <w:rPr>
          <w:szCs w:val="28"/>
        </w:rPr>
        <w:t>CTIVITIES</w:t>
      </w:r>
    </w:p>
    <w:p w:rsidR="00793066" w:rsidP="00793066" w14:paraId="4FEC9BC6" w14:textId="77777777">
      <w:pPr>
        <w:pStyle w:val="ListParagraph"/>
        <w:numPr>
          <w:ilvl w:val="0"/>
          <w:numId w:val="5"/>
        </w:numPr>
      </w:pPr>
      <w:r>
        <w:t xml:space="preserve">Participated in Inter College Cricket tournament.       </w:t>
      </w:r>
    </w:p>
    <w:p w:rsidR="00793066" w:rsidRPr="008C1A0E" w:rsidP="00793066" w14:paraId="4320D046" w14:textId="77777777">
      <w:pPr>
        <w:pStyle w:val="ListParagraph"/>
        <w:numPr>
          <w:ilvl w:val="0"/>
          <w:numId w:val="5"/>
        </w:numPr>
      </w:pPr>
      <w:r>
        <w:t xml:space="preserve">Participated </w:t>
      </w:r>
      <w:r>
        <w:t>in  Singing</w:t>
      </w:r>
      <w:r>
        <w:t xml:space="preserve"> Competition in collage.</w:t>
      </w:r>
    </w:p>
    <w:p w:rsidR="00793066" w:rsidRPr="009B0390" w:rsidP="00793066" w14:paraId="5CE2E2FF" w14:textId="77777777">
      <w:pPr>
        <w:pStyle w:val="Tit"/>
        <w:shd w:val="pct10" w:color="auto" w:fill="auto"/>
        <w:ind w:left="0" w:right="-155" w:firstLine="0"/>
        <w:jc w:val="both"/>
        <w:rPr>
          <w:sz w:val="22"/>
          <w:szCs w:val="28"/>
        </w:rPr>
      </w:pPr>
      <w:r w:rsidRPr="009B0390">
        <w:rPr>
          <w:sz w:val="28"/>
          <w:szCs w:val="28"/>
          <w:lang w:eastAsia="ar-SA"/>
        </w:rPr>
        <w:t>K</w:t>
      </w:r>
      <w:r w:rsidRPr="009B0390">
        <w:rPr>
          <w:szCs w:val="28"/>
          <w:lang w:eastAsia="ar-SA"/>
        </w:rPr>
        <w:t>EY</w:t>
      </w:r>
      <w:r w:rsidRPr="009B0390">
        <w:rPr>
          <w:sz w:val="28"/>
          <w:szCs w:val="28"/>
          <w:lang w:eastAsia="ar-SA"/>
        </w:rPr>
        <w:t xml:space="preserve"> S</w:t>
      </w:r>
      <w:r w:rsidRPr="009B0390">
        <w:rPr>
          <w:szCs w:val="28"/>
          <w:lang w:eastAsia="ar-SA"/>
        </w:rPr>
        <w:t>KILLS</w:t>
      </w:r>
    </w:p>
    <w:p w:rsidR="00793066" w:rsidRPr="009B0390" w:rsidP="00793066" w14:paraId="072B3B1D" w14:textId="77777777">
      <w:pPr>
        <w:widowControl/>
        <w:numPr>
          <w:ilvl w:val="0"/>
          <w:numId w:val="1"/>
        </w:numPr>
        <w:tabs>
          <w:tab w:val="left" w:pos="288"/>
          <w:tab w:val="left" w:pos="360"/>
        </w:tabs>
        <w:suppressAutoHyphens/>
        <w:autoSpaceDE/>
        <w:autoSpaceDN/>
        <w:adjustRightInd/>
        <w:spacing w:before="120" w:after="120" w:line="240" w:lineRule="exact"/>
        <w:ind w:left="540" w:hanging="540"/>
        <w:jc w:val="both"/>
      </w:pPr>
      <w:r>
        <w:t>Punctual.</w:t>
      </w:r>
    </w:p>
    <w:p w:rsidR="00793066" w:rsidP="00793066" w14:paraId="20877F49" w14:textId="77777777">
      <w:pPr>
        <w:widowControl/>
        <w:numPr>
          <w:ilvl w:val="0"/>
          <w:numId w:val="1"/>
        </w:numPr>
        <w:tabs>
          <w:tab w:val="left" w:pos="288"/>
          <w:tab w:val="left" w:pos="360"/>
        </w:tabs>
        <w:suppressAutoHyphens/>
        <w:autoSpaceDE/>
        <w:autoSpaceDN/>
        <w:adjustRightInd/>
        <w:spacing w:before="120" w:after="120" w:line="240" w:lineRule="exact"/>
        <w:ind w:left="540" w:hanging="540"/>
        <w:jc w:val="both"/>
      </w:pPr>
      <w:r>
        <w:t>Adaptable.</w:t>
      </w:r>
    </w:p>
    <w:p w:rsidR="00793066" w:rsidP="00793066" w14:paraId="092ACC65" w14:textId="77777777">
      <w:pPr>
        <w:widowControl/>
        <w:numPr>
          <w:ilvl w:val="0"/>
          <w:numId w:val="1"/>
        </w:numPr>
        <w:tabs>
          <w:tab w:val="left" w:pos="288"/>
          <w:tab w:val="left" w:pos="360"/>
        </w:tabs>
        <w:suppressAutoHyphens/>
        <w:autoSpaceDE/>
        <w:autoSpaceDN/>
        <w:adjustRightInd/>
        <w:spacing w:before="120" w:after="120" w:line="240" w:lineRule="exact"/>
        <w:ind w:left="540" w:hanging="540"/>
        <w:jc w:val="both"/>
      </w:pPr>
      <w:r>
        <w:t>Team worker.</w:t>
      </w:r>
    </w:p>
    <w:p w:rsidR="00793066" w:rsidP="00793066" w14:paraId="49EFECFF" w14:textId="77777777">
      <w:pPr>
        <w:widowControl/>
        <w:numPr>
          <w:ilvl w:val="0"/>
          <w:numId w:val="1"/>
        </w:numPr>
        <w:tabs>
          <w:tab w:val="left" w:pos="288"/>
          <w:tab w:val="left" w:pos="360"/>
        </w:tabs>
        <w:suppressAutoHyphens/>
        <w:autoSpaceDE/>
        <w:autoSpaceDN/>
        <w:adjustRightInd/>
        <w:spacing w:before="120" w:after="120" w:line="240" w:lineRule="exact"/>
        <w:ind w:left="540" w:hanging="540"/>
        <w:jc w:val="both"/>
      </w:pPr>
      <w:r>
        <w:t>Quick learner.</w:t>
      </w:r>
    </w:p>
    <w:p w:rsidR="00793066" w:rsidRPr="009B0390" w:rsidP="00793066" w14:paraId="1463D638" w14:textId="77777777">
      <w:pPr>
        <w:pStyle w:val="Tit"/>
        <w:shd w:val="pct10" w:color="auto" w:fill="auto"/>
        <w:ind w:left="0" w:right="-155" w:firstLine="0"/>
        <w:jc w:val="both"/>
        <w:rPr>
          <w:sz w:val="28"/>
          <w:szCs w:val="28"/>
        </w:rPr>
      </w:pPr>
      <w:r w:rsidRPr="009B0390">
        <w:rPr>
          <w:sz w:val="28"/>
          <w:szCs w:val="28"/>
          <w:lang w:eastAsia="ar-SA"/>
        </w:rPr>
        <w:t>H</w:t>
      </w:r>
      <w:r w:rsidRPr="009B0390">
        <w:rPr>
          <w:szCs w:val="28"/>
          <w:lang w:eastAsia="ar-SA"/>
        </w:rPr>
        <w:t>OBBIES</w:t>
      </w:r>
    </w:p>
    <w:p w:rsidR="00793066" w:rsidRPr="009B0390" w:rsidP="00793066" w14:paraId="551DE52E" w14:textId="77777777">
      <w:pPr>
        <w:widowControl/>
        <w:numPr>
          <w:ilvl w:val="0"/>
          <w:numId w:val="1"/>
        </w:numPr>
        <w:autoSpaceDE/>
        <w:autoSpaceDN/>
        <w:adjustRightInd/>
        <w:jc w:val="both"/>
      </w:pPr>
      <w:r>
        <w:t>Listening to music</w:t>
      </w:r>
    </w:p>
    <w:p w:rsidR="00793066" w:rsidP="00793066" w14:paraId="76EDF072" w14:textId="77777777">
      <w:pPr>
        <w:widowControl/>
        <w:numPr>
          <w:ilvl w:val="0"/>
          <w:numId w:val="1"/>
        </w:numPr>
        <w:autoSpaceDE/>
        <w:autoSpaceDN/>
        <w:adjustRightInd/>
        <w:jc w:val="both"/>
      </w:pPr>
      <w:r>
        <w:t>Playing Cricket</w:t>
      </w:r>
    </w:p>
    <w:p w:rsidR="00793066" w:rsidRPr="009B0390" w:rsidP="00793066" w14:paraId="212E4458" w14:textId="77777777">
      <w:pPr>
        <w:widowControl/>
        <w:tabs>
          <w:tab w:val="left" w:pos="288"/>
          <w:tab w:val="left" w:pos="360"/>
        </w:tabs>
        <w:suppressAutoHyphens/>
        <w:autoSpaceDE/>
        <w:autoSpaceDN/>
        <w:adjustRightInd/>
        <w:spacing w:before="120" w:after="120" w:line="240" w:lineRule="exact"/>
        <w:ind w:left="540"/>
        <w:jc w:val="both"/>
      </w:pPr>
    </w:p>
    <w:p w:rsidR="00793066" w:rsidRPr="009B0390" w:rsidP="00793066" w14:paraId="0700B26C" w14:textId="77777777"/>
    <w:p w:rsidR="00793066" w:rsidRPr="009B0390" w:rsidP="00793066" w14:paraId="40C99387" w14:textId="77777777">
      <w:pPr>
        <w:pStyle w:val="Tit"/>
        <w:shd w:val="pct10" w:color="auto" w:fill="auto"/>
        <w:ind w:left="0" w:right="-155" w:firstLine="0"/>
        <w:jc w:val="both"/>
        <w:rPr>
          <w:sz w:val="28"/>
          <w:szCs w:val="28"/>
        </w:rPr>
      </w:pPr>
      <w:r w:rsidRPr="009B0390">
        <w:rPr>
          <w:sz w:val="28"/>
          <w:szCs w:val="28"/>
        </w:rPr>
        <w:t>P</w:t>
      </w:r>
      <w:r w:rsidRPr="009B0390">
        <w:rPr>
          <w:szCs w:val="28"/>
        </w:rPr>
        <w:t xml:space="preserve">ERSONAL </w:t>
      </w:r>
      <w:r w:rsidRPr="009B0390">
        <w:rPr>
          <w:sz w:val="28"/>
          <w:szCs w:val="28"/>
        </w:rPr>
        <w:t>D</w:t>
      </w:r>
      <w:r w:rsidRPr="009B0390">
        <w:rPr>
          <w:szCs w:val="28"/>
        </w:rPr>
        <w:t>ETAILS</w:t>
      </w:r>
    </w:p>
    <w:p w:rsidR="00793066" w:rsidRPr="007C61E4" w:rsidP="00793066" w14:paraId="102D8806" w14:textId="77777777">
      <w:r w:rsidRPr="009B0390">
        <w:rPr>
          <w:bCs/>
        </w:rPr>
        <w:t>Date of Birth</w:t>
      </w:r>
      <w:r w:rsidRPr="009B0390">
        <w:rPr>
          <w:bCs/>
        </w:rPr>
        <w:tab/>
      </w:r>
      <w:r w:rsidRPr="009B0390">
        <w:rPr>
          <w:bCs/>
        </w:rPr>
        <w:tab/>
      </w:r>
      <w:r w:rsidRPr="009B0390">
        <w:rPr>
          <w:b/>
          <w:bCs/>
        </w:rPr>
        <w:t xml:space="preserve">:        </w:t>
      </w:r>
      <w:r>
        <w:t>June 14, 1995</w:t>
      </w:r>
      <w:r w:rsidRPr="009B0390">
        <w:t>.</w:t>
      </w:r>
    </w:p>
    <w:p w:rsidR="00793066" w:rsidRPr="009B0390" w:rsidP="00793066" w14:paraId="3DC809D3" w14:textId="77777777">
      <w:r w:rsidRPr="009B0390">
        <w:rPr>
          <w:bCs/>
        </w:rPr>
        <w:t xml:space="preserve">Father’s </w:t>
      </w:r>
      <w:r w:rsidRPr="000000F9">
        <w:rPr>
          <w:bCs/>
          <w:noProof/>
        </w:rPr>
        <w:t>Name</w:t>
      </w:r>
      <w:r w:rsidRPr="000000F9">
        <w:rPr>
          <w:bCs/>
          <w:noProof/>
        </w:rPr>
        <w:tab/>
      </w:r>
      <w:r w:rsidRPr="000000F9">
        <w:rPr>
          <w:bCs/>
          <w:noProof/>
        </w:rPr>
        <w:tab/>
      </w:r>
      <w:r w:rsidRPr="000000F9">
        <w:rPr>
          <w:b/>
          <w:bCs/>
          <w:noProof/>
        </w:rPr>
        <w:t>:</w:t>
      </w:r>
      <w:r>
        <w:t>Mr.</w:t>
      </w:r>
      <w:r>
        <w:t xml:space="preserve"> Kalyan Singh </w:t>
      </w:r>
      <w:r>
        <w:t>Panu</w:t>
      </w:r>
      <w:r>
        <w:t>.</w:t>
      </w:r>
    </w:p>
    <w:p w:rsidR="00793066" w:rsidRPr="009B0390" w:rsidP="00793066" w14:paraId="3E2DAD9B" w14:textId="77777777">
      <w:r w:rsidRPr="009B0390">
        <w:t xml:space="preserve">Languages </w:t>
      </w:r>
      <w:r w:rsidRPr="000000F9">
        <w:rPr>
          <w:noProof/>
        </w:rPr>
        <w:t xml:space="preserve">Known  </w:t>
      </w:r>
      <w:r w:rsidRPr="000000F9">
        <w:rPr>
          <w:noProof/>
        </w:rPr>
        <w:tab/>
      </w:r>
      <w:r w:rsidRPr="000000F9">
        <w:rPr>
          <w:b/>
          <w:noProof/>
        </w:rPr>
        <w:t>:</w:t>
      </w:r>
      <w:r>
        <w:t xml:space="preserve">Hindi and </w:t>
      </w:r>
      <w:r w:rsidRPr="009B0390">
        <w:t>English.</w:t>
      </w:r>
    </w:p>
    <w:p w:rsidR="00793066" w:rsidRPr="009B0390" w:rsidP="00793066" w14:paraId="7969F7DC" w14:textId="77777777"/>
    <w:p w:rsidR="00793066" w:rsidRPr="009B0390" w:rsidP="00793066" w14:paraId="7156A9FB" w14:textId="77777777"/>
    <w:p w:rsidR="00793066" w:rsidRPr="009B0390" w:rsidP="00793066" w14:paraId="24C3F427" w14:textId="77777777"/>
    <w:p w:rsidR="00793066" w:rsidRPr="00087FD6" w:rsidP="00793066" w14:paraId="0C7A3A49" w14:textId="77777777">
      <w:pPr>
        <w:rPr>
          <w:b/>
          <w:bCs/>
        </w:rPr>
      </w:pPr>
      <w:r>
        <w:rPr>
          <w:b/>
          <w:sz w:val="28"/>
          <w:szCs w:val="28"/>
        </w:rPr>
        <w:t>Date</w:t>
      </w:r>
      <w:r>
        <w:rPr>
          <w:b/>
          <w:sz w:val="28"/>
          <w:szCs w:val="28"/>
        </w:rPr>
        <w:tab/>
      </w:r>
      <w:r w:rsidRPr="009B0390">
        <w:rPr>
          <w:b/>
          <w:sz w:val="28"/>
          <w:szCs w:val="28"/>
        </w:rPr>
        <w:t>:</w:t>
      </w:r>
      <w:r>
        <w:rPr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845CF2">
        <w:rPr>
          <w:b/>
          <w:szCs w:val="28"/>
        </w:rPr>
        <w:t>(</w:t>
      </w:r>
      <w:r>
        <w:rPr>
          <w:b/>
          <w:bCs/>
        </w:rPr>
        <w:t xml:space="preserve">Rajendra Singh </w:t>
      </w:r>
      <w:r>
        <w:rPr>
          <w:b/>
          <w:bCs/>
        </w:rPr>
        <w:t>Panu</w:t>
      </w:r>
      <w:r w:rsidRPr="00845CF2">
        <w:rPr>
          <w:b/>
          <w:szCs w:val="28"/>
        </w:rPr>
        <w:t>)</w:t>
      </w:r>
    </w:p>
    <w:p w:rsidR="00793066" w:rsidRPr="00845CF2" w:rsidP="00793066" w14:paraId="481ACC40" w14:textId="77777777">
      <w:pPr>
        <w:rPr>
          <w:szCs w:val="28"/>
        </w:rPr>
      </w:pPr>
      <w:r w:rsidRPr="009B0390">
        <w:rPr>
          <w:b/>
          <w:sz w:val="28"/>
          <w:szCs w:val="28"/>
        </w:rPr>
        <w:t>Place:</w:t>
      </w:r>
    </w:p>
    <w:p w:rsidR="00564F9A" w:rsidRPr="00845CF2" w:rsidP="00B16777" w14:paraId="471A82E6" w14:textId="77777777">
      <w:pPr>
        <w:rPr>
          <w:szCs w:val="28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11"/>
          </v:shape>
        </w:pict>
      </w:r>
    </w:p>
    <w:sectPr w:rsidSect="008C58B6">
      <w:pgSz w:w="12240" w:h="15840"/>
      <w:pgMar w:top="126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966385C"/>
    <w:multiLevelType w:val="hybridMultilevel"/>
    <w:tmpl w:val="AE800F5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D4411B3"/>
    <w:multiLevelType w:val="multilevel"/>
    <w:tmpl w:val="5D0C119E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">
    <w:nsid w:val="15050E74"/>
    <w:multiLevelType w:val="hybridMultilevel"/>
    <w:tmpl w:val="56BCBC5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EAC54CE"/>
    <w:multiLevelType w:val="hybridMultilevel"/>
    <w:tmpl w:val="0CAA27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8480673"/>
    <w:multiLevelType w:val="hybridMultilevel"/>
    <w:tmpl w:val="260ACD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AC1CFA"/>
    <w:multiLevelType w:val="hybridMultilevel"/>
    <w:tmpl w:val="B07AAE10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C6D1FCD"/>
    <w:multiLevelType w:val="hybridMultilevel"/>
    <w:tmpl w:val="53843F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12F1AF7"/>
    <w:multiLevelType w:val="hybridMultilevel"/>
    <w:tmpl w:val="38DCCC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E30CB9"/>
    <w:multiLevelType w:val="hybridMultilevel"/>
    <w:tmpl w:val="AC002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3EB0E91"/>
    <w:multiLevelType w:val="hybridMultilevel"/>
    <w:tmpl w:val="5268F36E"/>
    <w:lvl w:ilvl="0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>
    <w:nsid w:val="380D1801"/>
    <w:multiLevelType w:val="hybridMultilevel"/>
    <w:tmpl w:val="0D8035B2"/>
    <w:lvl w:ilvl="0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>
    <w:nsid w:val="440241FE"/>
    <w:multiLevelType w:val="hybridMultilevel"/>
    <w:tmpl w:val="F0A6CF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5722C47"/>
    <w:multiLevelType w:val="hybridMultilevel"/>
    <w:tmpl w:val="30F6BC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7353C6"/>
    <w:multiLevelType w:val="hybridMultilevel"/>
    <w:tmpl w:val="187468E6"/>
    <w:lvl w:ilvl="0">
      <w:start w:val="1"/>
      <w:numFmt w:val="decimal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61C4497"/>
    <w:multiLevelType w:val="hybridMultilevel"/>
    <w:tmpl w:val="26A29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784567"/>
    <w:multiLevelType w:val="hybridMultilevel"/>
    <w:tmpl w:val="6E2CFFC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C614919"/>
    <w:multiLevelType w:val="hybridMultilevel"/>
    <w:tmpl w:val="0B0AD06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DE4C49"/>
    <w:multiLevelType w:val="hybridMultilevel"/>
    <w:tmpl w:val="F402A1C6"/>
    <w:lvl w:ilvl="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18">
    <w:nsid w:val="67F903B1"/>
    <w:multiLevelType w:val="hybridMultilevel"/>
    <w:tmpl w:val="47866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9E824DF"/>
    <w:multiLevelType w:val="hybridMultilevel"/>
    <w:tmpl w:val="701EAF96"/>
    <w:lvl w:ilvl="0">
      <w:start w:val="1"/>
      <w:numFmt w:val="decimal"/>
      <w:lvlText w:val="%1."/>
      <w:lvlJc w:val="left"/>
      <w:pPr>
        <w:ind w:left="1005" w:hanging="360"/>
      </w:pPr>
    </w:lvl>
    <w:lvl w:ilvl="1" w:tentative="1">
      <w:start w:val="1"/>
      <w:numFmt w:val="lowerLetter"/>
      <w:lvlText w:val="%2."/>
      <w:lvlJc w:val="left"/>
      <w:pPr>
        <w:ind w:left="1725" w:hanging="360"/>
      </w:pPr>
    </w:lvl>
    <w:lvl w:ilvl="2" w:tentative="1">
      <w:start w:val="1"/>
      <w:numFmt w:val="lowerRoman"/>
      <w:lvlText w:val="%3."/>
      <w:lvlJc w:val="right"/>
      <w:pPr>
        <w:ind w:left="2445" w:hanging="180"/>
      </w:pPr>
    </w:lvl>
    <w:lvl w:ilvl="3" w:tentative="1">
      <w:start w:val="1"/>
      <w:numFmt w:val="decimal"/>
      <w:lvlText w:val="%4."/>
      <w:lvlJc w:val="left"/>
      <w:pPr>
        <w:ind w:left="3165" w:hanging="360"/>
      </w:pPr>
    </w:lvl>
    <w:lvl w:ilvl="4" w:tentative="1">
      <w:start w:val="1"/>
      <w:numFmt w:val="lowerLetter"/>
      <w:lvlText w:val="%5."/>
      <w:lvlJc w:val="left"/>
      <w:pPr>
        <w:ind w:left="3885" w:hanging="360"/>
      </w:pPr>
    </w:lvl>
    <w:lvl w:ilvl="5" w:tentative="1">
      <w:start w:val="1"/>
      <w:numFmt w:val="lowerRoman"/>
      <w:lvlText w:val="%6."/>
      <w:lvlJc w:val="right"/>
      <w:pPr>
        <w:ind w:left="4605" w:hanging="180"/>
      </w:pPr>
    </w:lvl>
    <w:lvl w:ilvl="6" w:tentative="1">
      <w:start w:val="1"/>
      <w:numFmt w:val="decimal"/>
      <w:lvlText w:val="%7."/>
      <w:lvlJc w:val="left"/>
      <w:pPr>
        <w:ind w:left="5325" w:hanging="360"/>
      </w:pPr>
    </w:lvl>
    <w:lvl w:ilvl="7" w:tentative="1">
      <w:start w:val="1"/>
      <w:numFmt w:val="lowerLetter"/>
      <w:lvlText w:val="%8."/>
      <w:lvlJc w:val="left"/>
      <w:pPr>
        <w:ind w:left="6045" w:hanging="360"/>
      </w:pPr>
    </w:lvl>
    <w:lvl w:ilvl="8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20">
    <w:nsid w:val="6F776DA3"/>
    <w:multiLevelType w:val="hybridMultilevel"/>
    <w:tmpl w:val="9570654E"/>
    <w:lvl w:ilvl="0">
      <w:start w:val="1"/>
      <w:numFmt w:val="bullet"/>
      <w:lvlText w:val=""/>
      <w:lvlJc w:val="left"/>
      <w:pPr>
        <w:ind w:left="1005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2"/>
  </w:num>
  <w:num w:numId="4">
    <w:abstractNumId w:val="4"/>
  </w:num>
  <w:num w:numId="5">
    <w:abstractNumId w:val="10"/>
  </w:num>
  <w:num w:numId="6">
    <w:abstractNumId w:val="8"/>
  </w:num>
  <w:num w:numId="7">
    <w:abstractNumId w:val="1"/>
  </w:num>
  <w:num w:numId="8">
    <w:abstractNumId w:val="15"/>
  </w:num>
  <w:num w:numId="9">
    <w:abstractNumId w:val="5"/>
  </w:num>
  <w:num w:numId="10">
    <w:abstractNumId w:val="18"/>
  </w:num>
  <w:num w:numId="11">
    <w:abstractNumId w:val="20"/>
  </w:num>
  <w:num w:numId="12">
    <w:abstractNumId w:val="19"/>
  </w:num>
  <w:num w:numId="13">
    <w:abstractNumId w:val="11"/>
  </w:num>
  <w:num w:numId="14">
    <w:abstractNumId w:val="13"/>
  </w:num>
  <w:num w:numId="15">
    <w:abstractNumId w:val="7"/>
  </w:num>
  <w:num w:numId="16">
    <w:abstractNumId w:val="14"/>
  </w:num>
  <w:num w:numId="17">
    <w:abstractNumId w:val="17"/>
  </w:num>
  <w:num w:numId="18">
    <w:abstractNumId w:val="16"/>
  </w:num>
  <w:num w:numId="19">
    <w:abstractNumId w:val="0"/>
  </w:num>
  <w:num w:numId="20">
    <w:abstractNumId w:val="2"/>
  </w:num>
  <w:num w:numId="2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6777"/>
    <w:rsid w:val="000000F9"/>
    <w:rsid w:val="000043B1"/>
    <w:rsid w:val="000166D5"/>
    <w:rsid w:val="00040785"/>
    <w:rsid w:val="00053D1F"/>
    <w:rsid w:val="00054348"/>
    <w:rsid w:val="00062BB8"/>
    <w:rsid w:val="0007635A"/>
    <w:rsid w:val="00087FD6"/>
    <w:rsid w:val="00091086"/>
    <w:rsid w:val="000979B7"/>
    <w:rsid w:val="000A4727"/>
    <w:rsid w:val="000A7DE0"/>
    <w:rsid w:val="000B6EF5"/>
    <w:rsid w:val="000D2BC5"/>
    <w:rsid w:val="000F0EE6"/>
    <w:rsid w:val="000F5590"/>
    <w:rsid w:val="001109D3"/>
    <w:rsid w:val="00114286"/>
    <w:rsid w:val="0011454C"/>
    <w:rsid w:val="00141418"/>
    <w:rsid w:val="00152EA9"/>
    <w:rsid w:val="00153D08"/>
    <w:rsid w:val="00157EAC"/>
    <w:rsid w:val="001615A4"/>
    <w:rsid w:val="00171DF0"/>
    <w:rsid w:val="00183CD7"/>
    <w:rsid w:val="0019010D"/>
    <w:rsid w:val="001A6144"/>
    <w:rsid w:val="001C6B46"/>
    <w:rsid w:val="002015B6"/>
    <w:rsid w:val="00240109"/>
    <w:rsid w:val="00246F64"/>
    <w:rsid w:val="00257556"/>
    <w:rsid w:val="0026684B"/>
    <w:rsid w:val="002A11E6"/>
    <w:rsid w:val="002B3913"/>
    <w:rsid w:val="002C6378"/>
    <w:rsid w:val="002D0B46"/>
    <w:rsid w:val="002D0EB7"/>
    <w:rsid w:val="002E02F7"/>
    <w:rsid w:val="00305C7D"/>
    <w:rsid w:val="00306D3B"/>
    <w:rsid w:val="003352D4"/>
    <w:rsid w:val="003715E2"/>
    <w:rsid w:val="00391345"/>
    <w:rsid w:val="003A25EB"/>
    <w:rsid w:val="003A6353"/>
    <w:rsid w:val="003C75C4"/>
    <w:rsid w:val="003C7D25"/>
    <w:rsid w:val="003E21D9"/>
    <w:rsid w:val="003E41CA"/>
    <w:rsid w:val="003E6EA8"/>
    <w:rsid w:val="003F120E"/>
    <w:rsid w:val="003F6C16"/>
    <w:rsid w:val="004047D8"/>
    <w:rsid w:val="00413BE4"/>
    <w:rsid w:val="00420059"/>
    <w:rsid w:val="004231EE"/>
    <w:rsid w:val="00423787"/>
    <w:rsid w:val="00457446"/>
    <w:rsid w:val="004716D5"/>
    <w:rsid w:val="0047624D"/>
    <w:rsid w:val="00476F6B"/>
    <w:rsid w:val="00480BA5"/>
    <w:rsid w:val="00483C89"/>
    <w:rsid w:val="00492762"/>
    <w:rsid w:val="004968BF"/>
    <w:rsid w:val="0049733B"/>
    <w:rsid w:val="004A253A"/>
    <w:rsid w:val="004A2D31"/>
    <w:rsid w:val="004A591E"/>
    <w:rsid w:val="004A5A6F"/>
    <w:rsid w:val="004C74BB"/>
    <w:rsid w:val="004E32E8"/>
    <w:rsid w:val="004F4970"/>
    <w:rsid w:val="004F60D0"/>
    <w:rsid w:val="005128AB"/>
    <w:rsid w:val="005163C7"/>
    <w:rsid w:val="00525E20"/>
    <w:rsid w:val="00531BD9"/>
    <w:rsid w:val="00532254"/>
    <w:rsid w:val="0053393C"/>
    <w:rsid w:val="00534A5D"/>
    <w:rsid w:val="00534DDB"/>
    <w:rsid w:val="00536766"/>
    <w:rsid w:val="00536D43"/>
    <w:rsid w:val="005375E4"/>
    <w:rsid w:val="0053765B"/>
    <w:rsid w:val="00537660"/>
    <w:rsid w:val="00543554"/>
    <w:rsid w:val="00555AC2"/>
    <w:rsid w:val="00557227"/>
    <w:rsid w:val="0056263F"/>
    <w:rsid w:val="00564F9A"/>
    <w:rsid w:val="005756F0"/>
    <w:rsid w:val="005774E8"/>
    <w:rsid w:val="00594FC0"/>
    <w:rsid w:val="005A2CD7"/>
    <w:rsid w:val="005B48CB"/>
    <w:rsid w:val="005C1324"/>
    <w:rsid w:val="005C276D"/>
    <w:rsid w:val="005D19D3"/>
    <w:rsid w:val="005F0121"/>
    <w:rsid w:val="0060632E"/>
    <w:rsid w:val="00614A2A"/>
    <w:rsid w:val="0061772A"/>
    <w:rsid w:val="006206C7"/>
    <w:rsid w:val="006423DC"/>
    <w:rsid w:val="006450AF"/>
    <w:rsid w:val="006463E9"/>
    <w:rsid w:val="006532F5"/>
    <w:rsid w:val="006561D8"/>
    <w:rsid w:val="00661F6B"/>
    <w:rsid w:val="00681AD5"/>
    <w:rsid w:val="0068559D"/>
    <w:rsid w:val="006879BC"/>
    <w:rsid w:val="006A2EE2"/>
    <w:rsid w:val="006A71B3"/>
    <w:rsid w:val="006B60AE"/>
    <w:rsid w:val="006C7390"/>
    <w:rsid w:val="006D12BC"/>
    <w:rsid w:val="006D1896"/>
    <w:rsid w:val="006E6047"/>
    <w:rsid w:val="006F0081"/>
    <w:rsid w:val="0070116B"/>
    <w:rsid w:val="0070131B"/>
    <w:rsid w:val="00703458"/>
    <w:rsid w:val="00735E18"/>
    <w:rsid w:val="00765210"/>
    <w:rsid w:val="00793066"/>
    <w:rsid w:val="007943E2"/>
    <w:rsid w:val="007C4CF3"/>
    <w:rsid w:val="007C61E4"/>
    <w:rsid w:val="007D1A84"/>
    <w:rsid w:val="007D2D84"/>
    <w:rsid w:val="007D6FAA"/>
    <w:rsid w:val="007E5740"/>
    <w:rsid w:val="007F74CF"/>
    <w:rsid w:val="007F7F47"/>
    <w:rsid w:val="00810DF2"/>
    <w:rsid w:val="00811E32"/>
    <w:rsid w:val="00816927"/>
    <w:rsid w:val="0083273D"/>
    <w:rsid w:val="00845CF2"/>
    <w:rsid w:val="00846220"/>
    <w:rsid w:val="0084687D"/>
    <w:rsid w:val="00847B91"/>
    <w:rsid w:val="00854E65"/>
    <w:rsid w:val="008574D4"/>
    <w:rsid w:val="008639C4"/>
    <w:rsid w:val="00864B06"/>
    <w:rsid w:val="00882D94"/>
    <w:rsid w:val="00886C04"/>
    <w:rsid w:val="008A4224"/>
    <w:rsid w:val="008A636C"/>
    <w:rsid w:val="008B4637"/>
    <w:rsid w:val="008B5062"/>
    <w:rsid w:val="008C1A0E"/>
    <w:rsid w:val="008C1DEE"/>
    <w:rsid w:val="008C58B6"/>
    <w:rsid w:val="008C7E61"/>
    <w:rsid w:val="008E3F34"/>
    <w:rsid w:val="008F6B1E"/>
    <w:rsid w:val="009243CD"/>
    <w:rsid w:val="009304A8"/>
    <w:rsid w:val="00943146"/>
    <w:rsid w:val="0094418E"/>
    <w:rsid w:val="00946CA6"/>
    <w:rsid w:val="00950D1C"/>
    <w:rsid w:val="0098751C"/>
    <w:rsid w:val="009956A2"/>
    <w:rsid w:val="009A7BAD"/>
    <w:rsid w:val="009B0390"/>
    <w:rsid w:val="009F0D57"/>
    <w:rsid w:val="00A058EA"/>
    <w:rsid w:val="00A05FBD"/>
    <w:rsid w:val="00A13763"/>
    <w:rsid w:val="00A23DBD"/>
    <w:rsid w:val="00A25B68"/>
    <w:rsid w:val="00A2723D"/>
    <w:rsid w:val="00A5413D"/>
    <w:rsid w:val="00A613FF"/>
    <w:rsid w:val="00A6791D"/>
    <w:rsid w:val="00A746E1"/>
    <w:rsid w:val="00A852C1"/>
    <w:rsid w:val="00A90D20"/>
    <w:rsid w:val="00A96C1B"/>
    <w:rsid w:val="00AA081E"/>
    <w:rsid w:val="00AA7748"/>
    <w:rsid w:val="00AB3636"/>
    <w:rsid w:val="00AC5BB6"/>
    <w:rsid w:val="00AE1E1A"/>
    <w:rsid w:val="00AE4242"/>
    <w:rsid w:val="00AE4787"/>
    <w:rsid w:val="00AF10A1"/>
    <w:rsid w:val="00AF6504"/>
    <w:rsid w:val="00AF7072"/>
    <w:rsid w:val="00AF7393"/>
    <w:rsid w:val="00B048A3"/>
    <w:rsid w:val="00B16777"/>
    <w:rsid w:val="00B22B6A"/>
    <w:rsid w:val="00B23ECC"/>
    <w:rsid w:val="00B24EAC"/>
    <w:rsid w:val="00B26801"/>
    <w:rsid w:val="00B27F3B"/>
    <w:rsid w:val="00B37676"/>
    <w:rsid w:val="00B415E2"/>
    <w:rsid w:val="00B41AE1"/>
    <w:rsid w:val="00B4781C"/>
    <w:rsid w:val="00B65582"/>
    <w:rsid w:val="00B66DC4"/>
    <w:rsid w:val="00B75067"/>
    <w:rsid w:val="00B833D5"/>
    <w:rsid w:val="00BA582A"/>
    <w:rsid w:val="00BA7D45"/>
    <w:rsid w:val="00BB049D"/>
    <w:rsid w:val="00BB40D9"/>
    <w:rsid w:val="00BB7552"/>
    <w:rsid w:val="00BC49AC"/>
    <w:rsid w:val="00BD788E"/>
    <w:rsid w:val="00BE5AAE"/>
    <w:rsid w:val="00BF3934"/>
    <w:rsid w:val="00C06CA3"/>
    <w:rsid w:val="00C1564C"/>
    <w:rsid w:val="00C15C6E"/>
    <w:rsid w:val="00C17247"/>
    <w:rsid w:val="00C25C40"/>
    <w:rsid w:val="00C26D66"/>
    <w:rsid w:val="00C32B6E"/>
    <w:rsid w:val="00C42CEA"/>
    <w:rsid w:val="00C5537B"/>
    <w:rsid w:val="00C66FF0"/>
    <w:rsid w:val="00C71C8E"/>
    <w:rsid w:val="00C84E49"/>
    <w:rsid w:val="00C84E56"/>
    <w:rsid w:val="00C86550"/>
    <w:rsid w:val="00C876F7"/>
    <w:rsid w:val="00C96591"/>
    <w:rsid w:val="00CB0E51"/>
    <w:rsid w:val="00CB7E81"/>
    <w:rsid w:val="00CC7546"/>
    <w:rsid w:val="00CE178A"/>
    <w:rsid w:val="00CE33D5"/>
    <w:rsid w:val="00CE7ABC"/>
    <w:rsid w:val="00CF344F"/>
    <w:rsid w:val="00D1080A"/>
    <w:rsid w:val="00D30822"/>
    <w:rsid w:val="00D35B64"/>
    <w:rsid w:val="00D628E1"/>
    <w:rsid w:val="00D65EBB"/>
    <w:rsid w:val="00D7495E"/>
    <w:rsid w:val="00D77693"/>
    <w:rsid w:val="00D85D18"/>
    <w:rsid w:val="00D92C5E"/>
    <w:rsid w:val="00D9394E"/>
    <w:rsid w:val="00D94C4F"/>
    <w:rsid w:val="00DB25D1"/>
    <w:rsid w:val="00DD461C"/>
    <w:rsid w:val="00DD535D"/>
    <w:rsid w:val="00DE0F82"/>
    <w:rsid w:val="00DF4CED"/>
    <w:rsid w:val="00E230DA"/>
    <w:rsid w:val="00E32480"/>
    <w:rsid w:val="00E372A7"/>
    <w:rsid w:val="00E50D1E"/>
    <w:rsid w:val="00E52D12"/>
    <w:rsid w:val="00E845BD"/>
    <w:rsid w:val="00E95705"/>
    <w:rsid w:val="00EC3924"/>
    <w:rsid w:val="00ED222E"/>
    <w:rsid w:val="00F03933"/>
    <w:rsid w:val="00F232F6"/>
    <w:rsid w:val="00F42715"/>
    <w:rsid w:val="00F50466"/>
    <w:rsid w:val="00F50579"/>
    <w:rsid w:val="00F53B2A"/>
    <w:rsid w:val="00F63B8F"/>
    <w:rsid w:val="00F65054"/>
    <w:rsid w:val="00F677C9"/>
    <w:rsid w:val="00F734CF"/>
    <w:rsid w:val="00F86046"/>
    <w:rsid w:val="00F94209"/>
    <w:rsid w:val="00FA201B"/>
    <w:rsid w:val="00FA321E"/>
    <w:rsid w:val="00FB6DFE"/>
    <w:rsid w:val="00FC4A8D"/>
    <w:rsid w:val="00FE4CA2"/>
    <w:rsid w:val="00FF4F28"/>
    <w:rsid w:val="00FF5F64"/>
  </w:rsids>
  <w:docVars>
    <w:docVar w:name="__Grammarly_42___1" w:val="H4sIAAAAAAAEAKtWcslP9kxRslIyNDY0MTYzMjIwMDM0sDQ3NTdQ0lEKTi0uzszPAykwqgUAXuvbti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15:docId w15:val="{DE3EC3AE-5BFE-415E-A6B3-4824F44B9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6777"/>
    <w:pPr>
      <w:widowControl w:val="0"/>
      <w:autoSpaceDE w:val="0"/>
      <w:autoSpaceDN w:val="0"/>
      <w:adjustRightInd w:val="0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7393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B16777"/>
    <w:pPr>
      <w:outlineLvl w:val="1"/>
    </w:p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558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">
    <w:name w:val="Tit"/>
    <w:basedOn w:val="Normal"/>
    <w:rsid w:val="00D85D18"/>
    <w:pPr>
      <w:widowControl/>
      <w:pBdr>
        <w:bottom w:val="single" w:sz="6" w:space="2" w:color="000000"/>
      </w:pBdr>
      <w:autoSpaceDE/>
      <w:autoSpaceDN/>
      <w:adjustRightInd/>
      <w:spacing w:after="120"/>
      <w:ind w:left="851" w:hanging="851"/>
    </w:pPr>
    <w:rPr>
      <w:b/>
      <w:szCs w:val="20"/>
    </w:rPr>
  </w:style>
  <w:style w:type="paragraph" w:customStyle="1" w:styleId="WW-BodyText2">
    <w:name w:val="WW-Body Text 2"/>
    <w:basedOn w:val="Normal"/>
    <w:rsid w:val="00D85D18"/>
    <w:pPr>
      <w:widowControl/>
      <w:suppressAutoHyphens/>
      <w:autoSpaceDE/>
      <w:autoSpaceDN/>
      <w:adjustRightInd/>
    </w:pPr>
    <w:rPr>
      <w:sz w:val="22"/>
      <w:szCs w:val="20"/>
      <w:lang w:eastAsia="ar-SA"/>
    </w:rPr>
  </w:style>
  <w:style w:type="paragraph" w:styleId="ListParagraph">
    <w:name w:val="List Paragraph"/>
    <w:basedOn w:val="Normal"/>
    <w:uiPriority w:val="34"/>
    <w:qFormat/>
    <w:rsid w:val="004F4970"/>
    <w:pPr>
      <w:ind w:left="720"/>
    </w:pPr>
  </w:style>
  <w:style w:type="paragraph" w:styleId="Header">
    <w:name w:val="header"/>
    <w:basedOn w:val="Normal"/>
    <w:link w:val="HeaderChar"/>
    <w:uiPriority w:val="99"/>
    <w:semiHidden/>
    <w:unhideWhenUsed/>
    <w:rsid w:val="007011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70116B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0116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70116B"/>
    <w:rPr>
      <w:sz w:val="24"/>
      <w:szCs w:val="24"/>
    </w:rPr>
  </w:style>
  <w:style w:type="character" w:styleId="Hyperlink">
    <w:name w:val="Hyperlink"/>
    <w:uiPriority w:val="99"/>
    <w:unhideWhenUsed/>
    <w:rsid w:val="00C71C8E"/>
    <w:rPr>
      <w:color w:val="0000FF"/>
      <w:u w:val="single"/>
    </w:rPr>
  </w:style>
  <w:style w:type="paragraph" w:customStyle="1" w:styleId="Default">
    <w:name w:val="Default"/>
    <w:rsid w:val="00D77693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NoSpacing">
    <w:name w:val="No Spacing"/>
    <w:uiPriority w:val="1"/>
    <w:qFormat/>
    <w:rsid w:val="002B3913"/>
    <w:rPr>
      <w:rFonts w:ascii="Calibri" w:eastAsia="Calibri" w:hAnsi="Calibri"/>
      <w:sz w:val="22"/>
      <w:szCs w:val="22"/>
      <w:lang w:val="en-US"/>
    </w:rPr>
  </w:style>
  <w:style w:type="character" w:customStyle="1" w:styleId="col-11">
    <w:name w:val="col-11"/>
    <w:rsid w:val="00BC49AC"/>
  </w:style>
  <w:style w:type="character" w:styleId="Emphasis">
    <w:name w:val="Emphasis"/>
    <w:uiPriority w:val="20"/>
    <w:qFormat/>
    <w:rsid w:val="005C276D"/>
    <w:rPr>
      <w:i/>
      <w:iCs/>
    </w:rPr>
  </w:style>
  <w:style w:type="character" w:customStyle="1" w:styleId="tgc">
    <w:name w:val="_tgc"/>
    <w:rsid w:val="00AF6504"/>
  </w:style>
  <w:style w:type="character" w:customStyle="1" w:styleId="Heading5Char">
    <w:name w:val="Heading 5 Char"/>
    <w:link w:val="Heading5"/>
    <w:uiPriority w:val="9"/>
    <w:semiHidden/>
    <w:rsid w:val="00B6558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F7393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F7393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F7393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7393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AF7393"/>
    <w:rPr>
      <w:rFonts w:ascii="Cambria" w:eastAsia="Times New Roman" w:hAnsi="Cambria" w:cs="Times New Roman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F7393"/>
    <w:rPr>
      <w:i/>
      <w:iCs/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7393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7393"/>
    <w:rPr>
      <w:b/>
      <w:bCs/>
      <w:i/>
      <w:iCs/>
      <w:color w:val="4F81BD"/>
      <w:sz w:val="24"/>
      <w:szCs w:val="24"/>
    </w:rPr>
  </w:style>
  <w:style w:type="character" w:styleId="Strong">
    <w:name w:val="Strong"/>
    <w:basedOn w:val="DefaultParagraphFont"/>
    <w:uiPriority w:val="22"/>
    <w:qFormat/>
    <w:rsid w:val="00AF739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F7393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AF7393"/>
    <w:rPr>
      <w:i/>
      <w:iCs/>
      <w:color w:val="000000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AF7393"/>
    <w:rPr>
      <w:b/>
      <w:bCs/>
      <w:smallCaps/>
      <w:spacing w:val="5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5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http://webstrategies.com/what-you-should-know-about-seo/" TargetMode="External" /><Relationship Id="rId11" Type="http://schemas.openxmlformats.org/officeDocument/2006/relationships/image" Target="https://rdxfootmark.naukri.com/v2/track/openCv?trackingInfo=d12cc4ec3a203267ec378434c3e5bc79134f530e18705c4458440321091b5b58120d120a18415f540a4356014b4450530401195c1333471b1b1115485c5f09574a011503504e1c180c571833471b1b0510445e5a01595601514841481f0f2b561358191b15001043095e08541b140e445745455d5f08054c1b00100317130d5d5d551c120a120011474a411b1213471b1b1115445b590f56421b0d12115c6&amp;docType=docx" TargetMode="Externa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https://funnel-spin.appspot.com/" TargetMode="External" /><Relationship Id="rId6" Type="http://schemas.openxmlformats.org/officeDocument/2006/relationships/hyperlink" Target="https://lifecaremedicalstore.com/" TargetMode="External" /><Relationship Id="rId7" Type="http://schemas.openxmlformats.org/officeDocument/2006/relationships/hyperlink" Target="https://zonecrafter.com/" TargetMode="External" /><Relationship Id="rId8" Type="http://schemas.openxmlformats.org/officeDocument/2006/relationships/hyperlink" Target="http://dpcahaldwani.com/" TargetMode="External" /><Relationship Id="rId9" Type="http://schemas.openxmlformats.org/officeDocument/2006/relationships/hyperlink" Target="https://msonsmedicalsto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42021B-3FFE-0D4D-8EE8-F682AA260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UR GARG</vt:lpstr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UR GARG</dc:title>
  <dc:creator>mayur</dc:creator>
  <cp:lastModifiedBy>Yogesh</cp:lastModifiedBy>
  <cp:revision>34</cp:revision>
  <dcterms:created xsi:type="dcterms:W3CDTF">2020-07-17T13:07:00Z</dcterms:created>
  <dcterms:modified xsi:type="dcterms:W3CDTF">2021-02-14T09:15:00Z</dcterms:modified>
</cp:coreProperties>
</file>